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0BBC2" w14:textId="28B07556" w:rsidR="0035607C" w:rsidRPr="00567270" w:rsidRDefault="009D1A44" w:rsidP="0014401D">
      <w:pPr>
        <w:pStyle w:val="Web"/>
        <w:spacing w:before="0" w:beforeAutospacing="0" w:after="0" w:afterAutospacing="0"/>
        <w:jc w:val="center"/>
        <w:rPr>
          <w:rFonts w:ascii="標楷體" w:eastAsia="標楷體" w:hAnsi="標楷體" w:cstheme="minorBidi"/>
          <w:bCs/>
          <w:kern w:val="24"/>
          <w:sz w:val="40"/>
          <w:szCs w:val="40"/>
          <w:lang w:val="en-GB" w:eastAsia="zh-HK"/>
        </w:rPr>
      </w:pPr>
      <w:r w:rsidRPr="00567270">
        <w:rPr>
          <w:rFonts w:ascii="標楷體" w:eastAsia="標楷體" w:hAnsi="標楷體"/>
          <w:noProof/>
          <w:color w:val="002060"/>
          <w:kern w:val="24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48C4EB34" wp14:editId="04B3F186">
                <wp:simplePos x="0" y="0"/>
                <wp:positionH relativeFrom="page">
                  <wp:posOffset>6677660</wp:posOffset>
                </wp:positionH>
                <wp:positionV relativeFrom="paragraph">
                  <wp:posOffset>33020</wp:posOffset>
                </wp:positionV>
                <wp:extent cx="894080" cy="472440"/>
                <wp:effectExtent l="19050" t="38100" r="2032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4080" cy="472440"/>
                          <a:chOff x="0" y="0"/>
                          <a:chExt cx="894080" cy="472440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862154">
                            <a:off x="0" y="0"/>
                            <a:ext cx="894080" cy="4724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0" y="0"/>
                            <a:ext cx="395605" cy="276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0B26E4" w14:textId="77777777" w:rsidR="009D1A44" w:rsidRPr="00B37C57" w:rsidRDefault="009D1A44" w:rsidP="009D1A44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B37C57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9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" y="0"/>
                            <a:ext cx="395605" cy="269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9CAA18" w14:textId="77777777" w:rsidR="009D1A44" w:rsidRPr="00B37C57" w:rsidRDefault="009D1A44" w:rsidP="009D1A44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 w:rsidRPr="00B37C57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8C4EB34" id="Group 17" o:spid="_x0000_s1026" style="position:absolute;left:0;text-align:left;margin-left:525.8pt;margin-top:2.6pt;width:70.4pt;height:37.2pt;z-index:251672576;mso-position-horizontal-relative:page;mso-width-relative:margin" coordsize="8940,4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8940;height:4724;rotation:94170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">
                  <v:imagedata r:id="rId7" o:title="" grayscale="t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24;width:3956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100B26E4" w14:textId="77777777" w:rsidR="009D1A44" w:rsidRPr="00B37C57" w:rsidRDefault="009D1A44" w:rsidP="009D1A44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B37C57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9.</w:t>
                        </w:r>
                      </w:p>
                    </w:txbxContent>
                  </v:textbox>
                </v:shape>
                <v:shape id="Text Box 20" o:spid="_x0000_s1029" type="#_x0000_t202" style="position:absolute;left:4191;width:3956;height:26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1F9CAA18" w14:textId="77777777" w:rsidR="009D1A44" w:rsidRPr="00B37C57" w:rsidRDefault="009D1A44" w:rsidP="009D1A44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</w:pPr>
                        <w:r w:rsidRPr="00B37C57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  <w:t>6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A04B84" w:rsidRPr="00567270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 w:eastAsia="zh-HK"/>
        </w:rPr>
        <w:t>集「師」同行</w:t>
      </w:r>
      <w:r w:rsidR="000E4665" w:rsidRPr="000E4665">
        <w:rPr>
          <w:rFonts w:ascii="Times New Roman" w:eastAsia="標楷體" w:hAnsi="Times New Roman" w:cs="Times New Roman"/>
          <w:bCs/>
          <w:kern w:val="24"/>
          <w:sz w:val="40"/>
          <w:szCs w:val="40"/>
          <w:lang w:val="en-GB" w:eastAsia="zh-HK"/>
        </w:rPr>
        <w:t>(Learning</w:t>
      </w:r>
      <w:bookmarkStart w:id="0" w:name="_GoBack"/>
      <w:bookmarkEnd w:id="0"/>
      <w:r w:rsidR="000E4665" w:rsidRPr="000E4665">
        <w:rPr>
          <w:rFonts w:ascii="Times New Roman" w:eastAsia="標楷體" w:hAnsi="Times New Roman" w:cs="Times New Roman"/>
          <w:bCs/>
          <w:kern w:val="24"/>
          <w:sz w:val="40"/>
          <w:szCs w:val="40"/>
          <w:lang w:val="en-GB" w:eastAsia="zh-HK"/>
        </w:rPr>
        <w:t xml:space="preserve"> Walks)</w:t>
      </w:r>
      <w:r w:rsidRPr="00567270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/>
        </w:rPr>
        <w:t>的</w:t>
      </w:r>
      <w:r w:rsidR="0035607C" w:rsidRPr="00567270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 w:eastAsia="zh-HK"/>
        </w:rPr>
        <w:t>步</w:t>
      </w:r>
      <w:r w:rsidR="0035607C" w:rsidRPr="00567270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/>
        </w:rPr>
        <w:t>驟</w:t>
      </w:r>
    </w:p>
    <w:p w14:paraId="462BFD65" w14:textId="77777777" w:rsidR="0014401D" w:rsidRPr="0014401D" w:rsidRDefault="0014401D" w:rsidP="0014401D">
      <w:pPr>
        <w:pStyle w:val="Web"/>
        <w:spacing w:before="0" w:beforeAutospacing="0" w:after="0" w:afterAutospacing="0"/>
        <w:jc w:val="center"/>
        <w:rPr>
          <w:rFonts w:ascii="標楷體" w:eastAsia="標楷體" w:hAnsi="標楷體" w:cstheme="minorBidi"/>
          <w:b/>
          <w:bCs/>
          <w:kern w:val="24"/>
          <w:sz w:val="32"/>
          <w:szCs w:val="40"/>
          <w:lang w:val="en-GB" w:eastAsia="zh-HK"/>
        </w:rPr>
      </w:pPr>
      <w:r w:rsidRPr="00567270">
        <w:rPr>
          <w:rFonts w:ascii="標楷體" w:eastAsia="標楷體" w:hAnsi="標楷體" w:cstheme="minorBidi" w:hint="eastAsia"/>
          <w:bCs/>
          <w:kern w:val="24"/>
          <w:sz w:val="32"/>
          <w:szCs w:val="40"/>
          <w:lang w:val="en-GB" w:eastAsia="zh-HK"/>
        </w:rPr>
        <w:t>促</w:t>
      </w:r>
      <w:r w:rsidRPr="00567270">
        <w:rPr>
          <w:rFonts w:ascii="標楷體" w:eastAsia="標楷體" w:hAnsi="標楷體" w:cstheme="minorBidi" w:hint="eastAsia"/>
          <w:bCs/>
          <w:kern w:val="24"/>
          <w:sz w:val="32"/>
          <w:szCs w:val="40"/>
          <w:lang w:val="en-GB"/>
        </w:rPr>
        <w:t>進有特殊教育需要的</w:t>
      </w:r>
      <w:r w:rsidRPr="00567270">
        <w:rPr>
          <w:rFonts w:ascii="標楷體" w:eastAsia="標楷體" w:hAnsi="標楷體" w:cstheme="minorBidi" w:hint="eastAsia"/>
          <w:bCs/>
          <w:kern w:val="24"/>
          <w:sz w:val="32"/>
          <w:szCs w:val="40"/>
          <w:lang w:val="en-GB" w:eastAsia="zh-HK"/>
        </w:rPr>
        <w:t>學</w:t>
      </w:r>
      <w:r w:rsidRPr="00567270">
        <w:rPr>
          <w:rFonts w:ascii="標楷體" w:eastAsia="標楷體" w:hAnsi="標楷體" w:cstheme="minorBidi" w:hint="eastAsia"/>
          <w:bCs/>
          <w:kern w:val="24"/>
          <w:sz w:val="32"/>
          <w:szCs w:val="40"/>
          <w:lang w:val="en-GB"/>
        </w:rPr>
        <w:t>生</w:t>
      </w:r>
      <w:r w:rsidRPr="00567270">
        <w:rPr>
          <w:rFonts w:ascii="標楷體" w:eastAsia="標楷體" w:hAnsi="標楷體" w:cstheme="minorBidi" w:hint="eastAsia"/>
          <w:bCs/>
          <w:kern w:val="24"/>
          <w:sz w:val="32"/>
          <w:szCs w:val="40"/>
          <w:lang w:val="en-GB" w:eastAsia="zh-HK"/>
        </w:rPr>
        <w:t>的學習成果及進度</w:t>
      </w:r>
    </w:p>
    <w:p w14:paraId="3E1F30AC" w14:textId="6FD5B1C9" w:rsidR="00DA44A4" w:rsidRDefault="00DA44A4" w:rsidP="0014401D">
      <w:pPr>
        <w:pStyle w:val="Web"/>
        <w:spacing w:before="0" w:beforeAutospacing="0" w:after="0" w:afterAutospacing="0"/>
        <w:rPr>
          <w:sz w:val="12"/>
          <w:szCs w:val="28"/>
        </w:rPr>
      </w:pPr>
    </w:p>
    <w:p w14:paraId="05C44FC5" w14:textId="77777777" w:rsidR="00AF3864" w:rsidRPr="000E7232" w:rsidRDefault="00AF3864" w:rsidP="00E2269F">
      <w:pPr>
        <w:pStyle w:val="Web"/>
        <w:spacing w:before="0" w:beforeAutospacing="0" w:after="0" w:afterAutospacing="0"/>
        <w:jc w:val="center"/>
        <w:rPr>
          <w:sz w:val="12"/>
          <w:szCs w:val="28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9"/>
        <w:gridCol w:w="1320"/>
        <w:gridCol w:w="1321"/>
        <w:gridCol w:w="1321"/>
      </w:tblGrid>
      <w:tr w:rsidR="00907D99" w14:paraId="26ED19C3" w14:textId="77777777" w:rsidTr="00B37C57">
        <w:tc>
          <w:tcPr>
            <w:tcW w:w="5949" w:type="dxa"/>
            <w:tcBorders>
              <w:right w:val="single" w:sz="4" w:space="0" w:color="auto"/>
            </w:tcBorders>
          </w:tcPr>
          <w:p w14:paraId="0FEAB1C7" w14:textId="77777777" w:rsidR="00907D99" w:rsidRPr="00907D99" w:rsidRDefault="00D33042" w:rsidP="00E2269F">
            <w:pPr>
              <w:rPr>
                <w:rFonts w:eastAsia="DengXian"/>
                <w:sz w:val="30"/>
                <w:szCs w:val="30"/>
                <w:lang w:val="en-GB"/>
              </w:rPr>
            </w:pP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HK"/>
              </w:rPr>
              <w:t>步</w:t>
            </w: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TW"/>
              </w:rPr>
              <w:t>驟</w:t>
            </w:r>
            <w:r w:rsidR="00907D99" w:rsidRPr="00B37C57">
              <w:rPr>
                <w:rFonts w:ascii="Times New Roman" w:eastAsia="DengXian" w:hAnsi="Times New Roman" w:cs="Times New Roman"/>
                <w:b/>
                <w:bCs/>
                <w:sz w:val="30"/>
                <w:szCs w:val="30"/>
                <w:lang w:val="en-GB"/>
              </w:rPr>
              <w:t>1</w:t>
            </w:r>
          </w:p>
        </w:tc>
        <w:tc>
          <w:tcPr>
            <w:tcW w:w="13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2D5D7" w14:textId="77777777" w:rsidR="00907D99" w:rsidRPr="00B253FA" w:rsidRDefault="00907D99" w:rsidP="00B253FA">
            <w:pPr>
              <w:snapToGrid w:val="0"/>
              <w:jc w:val="center"/>
              <w:rPr>
                <w:rFonts w:ascii="Times New Roman" w:eastAsia="DengXian" w:hAnsi="Times New Roman" w:cs="Times New Roman"/>
                <w:sz w:val="30"/>
                <w:szCs w:val="30"/>
              </w:rPr>
            </w:pPr>
            <w:r w:rsidRPr="00B253FA">
              <w:rPr>
                <w:rFonts w:ascii="Times New Roman" w:eastAsia="DengXian" w:hAnsi="Times New Roman" w:cs="Times New Roman"/>
                <w:sz w:val="30"/>
                <w:szCs w:val="30"/>
                <w:lang w:val="en-GB"/>
              </w:rPr>
              <w:sym w:font="Wingdings" w:char="F0FC"/>
            </w:r>
          </w:p>
        </w:tc>
        <w:tc>
          <w:tcPr>
            <w:tcW w:w="13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27BF0" w14:textId="61D3B34C" w:rsidR="00907D99" w:rsidRPr="00B253FA" w:rsidRDefault="000E0F16" w:rsidP="00B253FA">
            <w:pPr>
              <w:snapToGrid w:val="0"/>
              <w:jc w:val="center"/>
              <w:rPr>
                <w:rFonts w:ascii="Calibri" w:eastAsia="DengXian" w:hAnsi="Calibri" w:cs="Times New Roman"/>
                <w:sz w:val="24"/>
                <w:szCs w:val="24"/>
              </w:rPr>
            </w:pPr>
            <w:r w:rsidRPr="000E0F16">
              <w:rPr>
                <w:rFonts w:eastAsia="DengXian"/>
                <w:sz w:val="32"/>
                <w:szCs w:val="30"/>
                <w:lang w:val="en-GB"/>
              </w:rPr>
              <w:sym w:font="Wingdings" w:char="F0FB"/>
            </w:r>
          </w:p>
        </w:tc>
        <w:tc>
          <w:tcPr>
            <w:tcW w:w="13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97010" w14:textId="77777777" w:rsidR="00907D99" w:rsidRPr="00B37C57" w:rsidRDefault="00D33042" w:rsidP="00907D99">
            <w:pPr>
              <w:jc w:val="center"/>
              <w:rPr>
                <w:rFonts w:ascii="標楷體" w:eastAsia="標楷體" w:hAnsi="標楷體"/>
                <w:sz w:val="30"/>
                <w:szCs w:val="30"/>
              </w:rPr>
            </w:pP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HK"/>
              </w:rPr>
              <w:t>行</w:t>
            </w: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TW"/>
              </w:rPr>
              <w:t>動</w:t>
            </w:r>
          </w:p>
        </w:tc>
      </w:tr>
      <w:tr w:rsidR="00907D99" w14:paraId="28590F45" w14:textId="77777777" w:rsidTr="00E2269F">
        <w:trPr>
          <w:trHeight w:val="85"/>
        </w:trPr>
        <w:tc>
          <w:tcPr>
            <w:tcW w:w="5949" w:type="dxa"/>
            <w:tcBorders>
              <w:bottom w:val="single" w:sz="4" w:space="0" w:color="auto"/>
              <w:right w:val="single" w:sz="4" w:space="0" w:color="auto"/>
            </w:tcBorders>
          </w:tcPr>
          <w:p w14:paraId="710222BB" w14:textId="77777777" w:rsidR="00907D99" w:rsidRPr="000E7232" w:rsidRDefault="00907D99" w:rsidP="00907D99">
            <w:pPr>
              <w:rPr>
                <w:rFonts w:eastAsia="DengXian"/>
                <w:b/>
                <w:bCs/>
                <w:sz w:val="12"/>
                <w:lang w:val="en-GB"/>
              </w:rPr>
            </w:pPr>
          </w:p>
        </w:tc>
        <w:tc>
          <w:tcPr>
            <w:tcW w:w="13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B586A" w14:textId="77777777" w:rsidR="00907D99" w:rsidRPr="00907D99" w:rsidRDefault="00907D99" w:rsidP="00907D99">
            <w:pPr>
              <w:jc w:val="center"/>
              <w:rPr>
                <w:rFonts w:eastAsia="DengXian"/>
                <w:lang w:val="en-GB"/>
              </w:rPr>
            </w:pPr>
          </w:p>
        </w:tc>
        <w:tc>
          <w:tcPr>
            <w:tcW w:w="13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BDDB5" w14:textId="77777777" w:rsidR="00907D99" w:rsidRPr="00907D99" w:rsidRDefault="00907D99" w:rsidP="00907D99">
            <w:pPr>
              <w:jc w:val="center"/>
              <w:rPr>
                <w:rFonts w:eastAsia="DengXian"/>
                <w:lang w:val="en-GB"/>
              </w:rPr>
            </w:pPr>
          </w:p>
        </w:tc>
        <w:tc>
          <w:tcPr>
            <w:tcW w:w="13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544B1" w14:textId="77777777" w:rsidR="00907D99" w:rsidRPr="00907D99" w:rsidRDefault="00907D99" w:rsidP="00907D99">
            <w:pPr>
              <w:jc w:val="center"/>
              <w:rPr>
                <w:rFonts w:eastAsia="DengXian"/>
                <w:b/>
                <w:bCs/>
                <w:lang w:val="en-GB"/>
              </w:rPr>
            </w:pPr>
          </w:p>
        </w:tc>
      </w:tr>
      <w:tr w:rsidR="00907D99" w14:paraId="66C4EE04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BA327" w14:textId="637EC4CE" w:rsidR="00907D99" w:rsidRPr="00AF3864" w:rsidRDefault="00384384" w:rsidP="00907D99">
            <w:pPr>
              <w:rPr>
                <w:rFonts w:ascii="標楷體" w:eastAsia="標楷體" w:hAnsi="標楷體"/>
                <w:sz w:val="24"/>
                <w:lang w:eastAsia="zh-TW"/>
              </w:rPr>
            </w:pPr>
            <w:r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學校管理層</w:t>
            </w:r>
            <w:r w:rsidR="0019390B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﹙</w:t>
            </w:r>
            <w:r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包括</w:t>
            </w:r>
            <w:r w:rsidR="00D33042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校</w:t>
            </w:r>
            <w:r w:rsidR="00D33042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長</w:t>
            </w:r>
            <w:r w:rsidR="0019390B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﹚</w:t>
            </w:r>
            <w:r w:rsidR="000E7232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是</w:t>
            </w:r>
            <w:r w:rsidR="000E7232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否</w:t>
            </w:r>
            <w:r w:rsidR="009D1A44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積</w:t>
            </w:r>
            <w:r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極</w:t>
            </w:r>
            <w:r w:rsidR="00D33042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參</w:t>
            </w:r>
            <w:r w:rsidR="009D1A44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與</w:t>
            </w:r>
            <w:r w:rsidR="0019390B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？</w:t>
            </w:r>
          </w:p>
          <w:p w14:paraId="029F0E40" w14:textId="77777777" w:rsidR="00907D99" w:rsidRPr="00E855A4" w:rsidRDefault="00907D99">
            <w:pPr>
              <w:rPr>
                <w:rFonts w:eastAsia="DengXian"/>
                <w:sz w:val="20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26320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18D1B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F246C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3E3FB25A" w14:textId="77777777" w:rsidTr="00907D99">
        <w:tc>
          <w:tcPr>
            <w:tcW w:w="5949" w:type="dxa"/>
            <w:tcBorders>
              <w:top w:val="single" w:sz="4" w:space="0" w:color="auto"/>
              <w:bottom w:val="single" w:sz="4" w:space="0" w:color="auto"/>
            </w:tcBorders>
          </w:tcPr>
          <w:p w14:paraId="2BEC04CB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</w:tcPr>
          <w:p w14:paraId="1880A475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bottom w:val="single" w:sz="4" w:space="0" w:color="auto"/>
            </w:tcBorders>
          </w:tcPr>
          <w:p w14:paraId="1A31E5A3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bottom w:val="single" w:sz="4" w:space="0" w:color="auto"/>
            </w:tcBorders>
          </w:tcPr>
          <w:p w14:paraId="07435C7C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4C66E8C6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4C940" w14:textId="57DA863C" w:rsidR="00907D99" w:rsidRPr="00AF3864" w:rsidRDefault="00B253FA" w:rsidP="00D33042">
            <w:pPr>
              <w:rPr>
                <w:rFonts w:ascii="標楷體" w:eastAsia="標楷體" w:hAnsi="標楷體"/>
                <w:sz w:val="24"/>
                <w:lang w:val="en-GB" w:eastAsia="zh-TW"/>
              </w:rPr>
            </w:pPr>
            <w:r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是否</w:t>
            </w:r>
            <w:r>
              <w:rPr>
                <w:rFonts w:ascii="標楷體" w:eastAsia="標楷體" w:hAnsi="標楷體" w:hint="eastAsia"/>
                <w:sz w:val="24"/>
                <w:lang w:val="en-GB" w:eastAsia="zh-HK"/>
              </w:rPr>
              <w:t>就</w:t>
            </w:r>
            <w:r w:rsidR="00D33042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誰會參</w:t>
            </w:r>
            <w:r w:rsidR="000E0F16">
              <w:rPr>
                <w:rFonts w:ascii="標楷體" w:eastAsia="標楷體" w:hAnsi="標楷體" w:hint="eastAsia"/>
                <w:sz w:val="24"/>
                <w:lang w:val="en-GB" w:eastAsia="zh-HK"/>
              </w:rPr>
              <w:t>與及當中的</w:t>
            </w:r>
            <w:r w:rsidR="009D1A44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原因</w:t>
            </w:r>
            <w:r>
              <w:rPr>
                <w:rFonts w:ascii="標楷體" w:eastAsia="標楷體" w:hAnsi="標楷體" w:hint="eastAsia"/>
                <w:sz w:val="24"/>
                <w:lang w:val="en-GB" w:eastAsia="zh-HK"/>
              </w:rPr>
              <w:t>達成</w:t>
            </w:r>
            <w:r w:rsidR="00D33042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共</w:t>
            </w:r>
            <w:r w:rsidR="00D33042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識</w:t>
            </w:r>
            <w:r w:rsidR="00B37C57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？</w:t>
            </w:r>
          </w:p>
          <w:p w14:paraId="2CA9EE1A" w14:textId="6C0C995F" w:rsidR="00E855A4" w:rsidRPr="000E0F16" w:rsidRDefault="00E855A4" w:rsidP="00D33042">
            <w:pPr>
              <w:rPr>
                <w:rFonts w:eastAsia="DengXian"/>
                <w:sz w:val="20"/>
                <w:lang w:val="en-GB" w:eastAsia="zh-HK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03942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15C57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03465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65DE729E" w14:textId="77777777" w:rsidTr="00907D99">
        <w:tc>
          <w:tcPr>
            <w:tcW w:w="5949" w:type="dxa"/>
            <w:tcBorders>
              <w:top w:val="single" w:sz="4" w:space="0" w:color="auto"/>
              <w:bottom w:val="single" w:sz="4" w:space="0" w:color="auto"/>
            </w:tcBorders>
          </w:tcPr>
          <w:p w14:paraId="22FCC4DB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</w:tcPr>
          <w:p w14:paraId="5618BFA1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bottom w:val="single" w:sz="4" w:space="0" w:color="auto"/>
            </w:tcBorders>
          </w:tcPr>
          <w:p w14:paraId="0E7C5490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bottom w:val="single" w:sz="4" w:space="0" w:color="auto"/>
            </w:tcBorders>
          </w:tcPr>
          <w:p w14:paraId="52C4E051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74BF4FE7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6DE1B" w14:textId="4E0FC98D" w:rsidR="00907D99" w:rsidRPr="00E855A4" w:rsidRDefault="00BA6BF2">
            <w:pPr>
              <w:rPr>
                <w:rFonts w:eastAsia="DengXian"/>
                <w:sz w:val="20"/>
                <w:lang w:eastAsia="zh-TW"/>
              </w:rPr>
            </w:pPr>
            <w:r>
              <w:rPr>
                <w:rFonts w:ascii="標楷體" w:eastAsia="標楷體" w:hAnsi="標楷體" w:hint="eastAsia"/>
                <w:sz w:val="24"/>
                <w:lang w:val="en-GB" w:eastAsia="zh-HK"/>
              </w:rPr>
              <w:t>在進行</w:t>
            </w:r>
            <w:r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集「師」同行</w:t>
            </w:r>
            <w:r>
              <w:rPr>
                <w:rFonts w:ascii="標楷體" w:eastAsia="標楷體" w:hAnsi="標楷體" w:hint="eastAsia"/>
                <w:sz w:val="24"/>
                <w:lang w:val="en-GB" w:eastAsia="zh-HK"/>
              </w:rPr>
              <w:t>前</w:t>
            </w:r>
            <w:r w:rsidR="009536EC">
              <w:rPr>
                <w:rFonts w:ascii="標楷體" w:eastAsia="標楷體" w:hAnsi="標楷體" w:hint="eastAsia"/>
                <w:sz w:val="24"/>
                <w:lang w:eastAsia="zh-HK"/>
              </w:rPr>
              <w:t>是否</w:t>
            </w:r>
            <w:r>
              <w:rPr>
                <w:rFonts w:ascii="標楷體" w:eastAsia="標楷體" w:hAnsi="標楷體" w:hint="eastAsia"/>
                <w:sz w:val="24"/>
                <w:lang w:eastAsia="zh-HK"/>
              </w:rPr>
              <w:t>有記</w:t>
            </w:r>
            <w:r>
              <w:rPr>
                <w:rFonts w:ascii="標楷體" w:eastAsia="標楷體" w:hAnsi="標楷體" w:hint="eastAsia"/>
                <w:sz w:val="24"/>
                <w:lang w:eastAsia="zh-TW"/>
              </w:rPr>
              <w:t>錄</w:t>
            </w:r>
            <w:r w:rsidR="00527232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教</w:t>
            </w:r>
            <w:r w:rsidR="00D33042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師</w:t>
            </w:r>
            <w:r w:rsidR="006B681B">
              <w:rPr>
                <w:rFonts w:ascii="標楷體" w:eastAsia="標楷體" w:hAnsi="標楷體" w:hint="eastAsia"/>
                <w:sz w:val="24"/>
                <w:lang w:val="en-GB" w:eastAsia="zh-HK"/>
              </w:rPr>
              <w:t>曾接受的相</w:t>
            </w:r>
            <w:r w:rsidR="006B681B">
              <w:rPr>
                <w:rFonts w:ascii="標楷體" w:eastAsia="標楷體" w:hAnsi="標楷體" w:hint="eastAsia"/>
                <w:sz w:val="24"/>
                <w:lang w:val="en-GB" w:eastAsia="zh-TW"/>
              </w:rPr>
              <w:t>關</w:t>
            </w:r>
            <w:r w:rsidR="006B681B">
              <w:rPr>
                <w:rFonts w:ascii="標楷體" w:eastAsia="標楷體" w:hAnsi="標楷體" w:hint="eastAsia"/>
                <w:sz w:val="24"/>
                <w:lang w:val="en-GB" w:eastAsia="zh-HK"/>
              </w:rPr>
              <w:t>培訓</w:t>
            </w:r>
            <w:r w:rsidR="00B37C57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？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377B7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49360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6B94B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2AF531E1" w14:textId="77777777" w:rsidTr="00907D99">
        <w:tc>
          <w:tcPr>
            <w:tcW w:w="5949" w:type="dxa"/>
            <w:tcBorders>
              <w:top w:val="single" w:sz="4" w:space="0" w:color="auto"/>
              <w:bottom w:val="single" w:sz="4" w:space="0" w:color="auto"/>
            </w:tcBorders>
          </w:tcPr>
          <w:p w14:paraId="6A695311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</w:tcPr>
          <w:p w14:paraId="65A4A0A5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bottom w:val="single" w:sz="4" w:space="0" w:color="auto"/>
            </w:tcBorders>
          </w:tcPr>
          <w:p w14:paraId="77B3C23D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bottom w:val="single" w:sz="4" w:space="0" w:color="auto"/>
            </w:tcBorders>
          </w:tcPr>
          <w:p w14:paraId="462F985E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6765947D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75583" w14:textId="5512A1A7" w:rsidR="00907D99" w:rsidRPr="00AF3864" w:rsidRDefault="00B253FA" w:rsidP="00907D99">
            <w:pPr>
              <w:rPr>
                <w:rFonts w:ascii="標楷體" w:eastAsia="標楷體" w:hAnsi="標楷體"/>
                <w:sz w:val="24"/>
                <w:lang w:eastAsia="zh-TW"/>
              </w:rPr>
            </w:pPr>
            <w:r>
              <w:rPr>
                <w:rFonts w:ascii="標楷體" w:eastAsia="標楷體" w:hAnsi="標楷體" w:hint="eastAsia"/>
                <w:sz w:val="24"/>
                <w:lang w:val="en-GB" w:eastAsia="zh-HK"/>
              </w:rPr>
              <w:t>是</w:t>
            </w:r>
            <w:r>
              <w:rPr>
                <w:rFonts w:ascii="標楷體" w:eastAsia="標楷體" w:hAnsi="標楷體" w:hint="eastAsia"/>
                <w:sz w:val="24"/>
                <w:lang w:val="en-GB" w:eastAsia="zh-TW"/>
              </w:rPr>
              <w:t>否</w:t>
            </w:r>
            <w:r>
              <w:rPr>
                <w:rFonts w:ascii="標楷體" w:eastAsia="標楷體" w:hAnsi="標楷體" w:hint="eastAsia"/>
                <w:sz w:val="24"/>
                <w:lang w:val="en-GB" w:eastAsia="zh-HK"/>
              </w:rPr>
              <w:t>就</w:t>
            </w:r>
            <w:r w:rsidR="009D1A44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如何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選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擇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課室進行</w:t>
            </w:r>
            <w:r w:rsidR="00FA3C8A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集「師」同行</w:t>
            </w:r>
            <w:r w:rsidR="00FB7C62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達成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共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識</w:t>
            </w:r>
            <w:r w:rsidR="00B37C57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？</w:t>
            </w:r>
          </w:p>
          <w:p w14:paraId="31E85516" w14:textId="77777777" w:rsidR="00907D99" w:rsidRPr="000E0F16" w:rsidRDefault="00907D99">
            <w:pPr>
              <w:rPr>
                <w:rFonts w:eastAsia="DengXian"/>
                <w:sz w:val="20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5064F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FCBF4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045E0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29F7DCFB" w14:textId="77777777" w:rsidTr="00907D99">
        <w:tc>
          <w:tcPr>
            <w:tcW w:w="5949" w:type="dxa"/>
            <w:tcBorders>
              <w:top w:val="single" w:sz="4" w:space="0" w:color="auto"/>
            </w:tcBorders>
          </w:tcPr>
          <w:p w14:paraId="3EFE71D3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</w:tcBorders>
          </w:tcPr>
          <w:p w14:paraId="42619381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</w:tcBorders>
          </w:tcPr>
          <w:p w14:paraId="34648C43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</w:tcBorders>
          </w:tcPr>
          <w:p w14:paraId="1065BC5C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1977B01B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54E92" w14:textId="06C6ECFB" w:rsidR="00907D99" w:rsidRPr="00AF3864" w:rsidRDefault="000E0F16" w:rsidP="00112C5C">
            <w:pPr>
              <w:rPr>
                <w:rFonts w:ascii="標楷體" w:eastAsia="標楷體" w:hAnsi="標楷體"/>
                <w:sz w:val="24"/>
                <w:lang w:eastAsia="zh-TW"/>
              </w:rPr>
            </w:pPr>
            <w:r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是否</w:t>
            </w:r>
            <w:r>
              <w:rPr>
                <w:rFonts w:ascii="標楷體" w:eastAsia="標楷體" w:hAnsi="標楷體" w:hint="eastAsia"/>
                <w:sz w:val="24"/>
                <w:lang w:val="en-GB" w:eastAsia="zh-HK"/>
              </w:rPr>
              <w:t>就</w:t>
            </w:r>
            <w:r w:rsidR="000E7232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足夠</w:t>
            </w:r>
            <w:r w:rsidR="00FB7C62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時間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進行完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整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的</w:t>
            </w:r>
            <w:r w:rsidR="0062155A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「</w:t>
            </w:r>
            <w:r w:rsidR="0062155A">
              <w:rPr>
                <w:rFonts w:ascii="標楷體" w:eastAsia="標楷體" w:hAnsi="標楷體" w:hint="eastAsia"/>
                <w:sz w:val="24"/>
                <w:lang w:val="en-GB" w:eastAsia="zh-HK"/>
              </w:rPr>
              <w:t>同行</w:t>
            </w:r>
            <w:r w:rsidR="00E855A4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循</w:t>
            </w:r>
            <w:r w:rsidR="00E855A4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環</w:t>
            </w:r>
            <w:r w:rsidR="0062155A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」</w:t>
            </w:r>
            <w:r w:rsidR="00AF3864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達成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共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識</w:t>
            </w:r>
            <w:r w:rsidR="00B37C57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？</w:t>
            </w:r>
          </w:p>
          <w:p w14:paraId="0C03F229" w14:textId="77777777" w:rsidR="00907D99" w:rsidRPr="00E855A4" w:rsidRDefault="00907D99" w:rsidP="00112C5C">
            <w:pPr>
              <w:rPr>
                <w:rFonts w:eastAsia="DengXian"/>
                <w:sz w:val="20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DCE70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5535D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BE4DC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</w:tr>
      <w:tr w:rsidR="00907D99" w14:paraId="0A2686FE" w14:textId="77777777" w:rsidTr="00907D99">
        <w:tc>
          <w:tcPr>
            <w:tcW w:w="5949" w:type="dxa"/>
          </w:tcPr>
          <w:p w14:paraId="1FABA9BE" w14:textId="77777777" w:rsidR="00907D99" w:rsidRP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</w:tcPr>
          <w:p w14:paraId="179B9EC4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48267648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06948106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7AD5804E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AEB14" w14:textId="2220975D" w:rsidR="00907D99" w:rsidRPr="00AF3864" w:rsidRDefault="00AF3864" w:rsidP="00C02F0C">
            <w:pPr>
              <w:rPr>
                <w:rFonts w:ascii="標楷體" w:eastAsia="標楷體" w:hAnsi="標楷體"/>
                <w:sz w:val="24"/>
                <w:lang w:eastAsia="zh-TW"/>
              </w:rPr>
            </w:pPr>
            <w:r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是否有清晰的機制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通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知</w:t>
            </w:r>
            <w:r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相關</w:t>
            </w:r>
            <w:r w:rsidR="00527232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教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師</w:t>
            </w:r>
            <w:r w:rsidR="00B37C57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？</w:t>
            </w:r>
            <w:r w:rsidR="00C02F0C" w:rsidRPr="00AF3864">
              <w:rPr>
                <w:rFonts w:ascii="標楷體" w:eastAsia="標楷體" w:hAnsi="標楷體"/>
                <w:sz w:val="24"/>
                <w:lang w:eastAsia="zh-TW"/>
              </w:rPr>
              <w:t xml:space="preserve"> </w:t>
            </w:r>
          </w:p>
          <w:p w14:paraId="03158084" w14:textId="478970D8" w:rsidR="00E855A4" w:rsidRPr="00E855A4" w:rsidRDefault="00E855A4" w:rsidP="00C02F0C">
            <w:pPr>
              <w:rPr>
                <w:rFonts w:eastAsia="DengXian"/>
                <w:sz w:val="20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FEAF1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51917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0435F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</w:tr>
      <w:tr w:rsidR="00907D99" w14:paraId="7D0F22BF" w14:textId="77777777" w:rsidTr="00907D99">
        <w:tc>
          <w:tcPr>
            <w:tcW w:w="5949" w:type="dxa"/>
          </w:tcPr>
          <w:p w14:paraId="6BA826A5" w14:textId="77777777" w:rsidR="00907D99" w:rsidRP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</w:tcPr>
          <w:p w14:paraId="2CDF80F4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1562D19B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0B0FED4C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2860FEE7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4E4AF" w14:textId="38ADFC0E" w:rsidR="00C02F0C" w:rsidRPr="00AF3864" w:rsidRDefault="00B253FA" w:rsidP="00C02F0C">
            <w:pPr>
              <w:rPr>
                <w:rFonts w:ascii="標楷體" w:eastAsia="標楷體" w:hAnsi="標楷體"/>
                <w:sz w:val="24"/>
                <w:lang w:eastAsia="zh-TW"/>
              </w:rPr>
            </w:pPr>
            <w:r>
              <w:rPr>
                <w:rFonts w:ascii="標楷體" w:eastAsia="標楷體" w:hAnsi="標楷體" w:hint="eastAsia"/>
                <w:sz w:val="24"/>
                <w:lang w:val="en-GB" w:eastAsia="zh-HK"/>
              </w:rPr>
              <w:t>是否就</w:t>
            </w:r>
            <w:r w:rsidR="00527232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教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師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如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何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參</w:t>
            </w:r>
            <w:r w:rsidR="009D1A44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與</w:t>
            </w:r>
            <w:r w:rsidR="00FA3C8A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集「師」同行</w:t>
            </w:r>
            <w:r w:rsidR="00AF3864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達成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共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識</w:t>
            </w:r>
            <w:r w:rsidR="00B37C57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？</w:t>
            </w:r>
          </w:p>
          <w:p w14:paraId="5EB5EB9C" w14:textId="77777777" w:rsidR="00907D99" w:rsidRPr="00E855A4" w:rsidRDefault="00907D99" w:rsidP="00C02F0C">
            <w:pPr>
              <w:rPr>
                <w:rFonts w:eastAsia="DengXian"/>
                <w:sz w:val="20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C97F1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DAAFA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51C07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</w:tr>
      <w:tr w:rsidR="00907D99" w14:paraId="6179FE0E" w14:textId="77777777" w:rsidTr="00907D99">
        <w:tc>
          <w:tcPr>
            <w:tcW w:w="5949" w:type="dxa"/>
          </w:tcPr>
          <w:p w14:paraId="2C1FACE6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</w:tcPr>
          <w:p w14:paraId="5638CA3F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5BB3B2CB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17DF02C5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7BD60B06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44BA9" w14:textId="1BA4C4A4" w:rsidR="00C02F0C" w:rsidRPr="00AF3864" w:rsidRDefault="00AF3864" w:rsidP="00C02F0C">
            <w:pPr>
              <w:rPr>
                <w:rFonts w:ascii="標楷體" w:eastAsia="標楷體" w:hAnsi="標楷體"/>
                <w:sz w:val="24"/>
                <w:lang w:eastAsia="zh-TW"/>
              </w:rPr>
            </w:pPr>
            <w:r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是否有清晰的協商程序協定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每次</w:t>
            </w:r>
            <w:r w:rsidR="00FA3C8A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集「師」同行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的</w:t>
            </w:r>
            <w:r w:rsidR="00B253FA">
              <w:rPr>
                <w:rFonts w:ascii="標楷體" w:eastAsia="標楷體" w:hAnsi="標楷體"/>
                <w:sz w:val="24"/>
                <w:lang w:val="en-GB" w:eastAsia="zh-HK"/>
              </w:rPr>
              <w:br/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焦</w:t>
            </w:r>
            <w:r w:rsidR="00C02F0C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點</w:t>
            </w:r>
            <w:r w:rsidR="00B37C57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？</w:t>
            </w:r>
          </w:p>
          <w:p w14:paraId="45A74D70" w14:textId="77777777" w:rsidR="00907D99" w:rsidRPr="00E855A4" w:rsidRDefault="00907D99" w:rsidP="00C02F0C">
            <w:pPr>
              <w:rPr>
                <w:rFonts w:eastAsia="DengXian"/>
                <w:sz w:val="20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A09F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8D2ED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7570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</w:tr>
      <w:tr w:rsidR="00907D99" w14:paraId="4EAC7CB8" w14:textId="77777777" w:rsidTr="00907D99">
        <w:tc>
          <w:tcPr>
            <w:tcW w:w="5949" w:type="dxa"/>
          </w:tcPr>
          <w:p w14:paraId="756B5311" w14:textId="77777777" w:rsidR="00E2269F" w:rsidRDefault="00E2269F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</w:tcPr>
          <w:p w14:paraId="315EAF1C" w14:textId="7F7F74DC" w:rsidR="00AF3864" w:rsidRDefault="00AF3864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1870896F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405435A4" w14:textId="77777777" w:rsidR="00907D99" w:rsidRDefault="00907D99">
            <w:pPr>
              <w:rPr>
                <w:rFonts w:eastAsia="DengXian"/>
                <w:lang w:eastAsia="zh-TW"/>
              </w:rPr>
            </w:pPr>
          </w:p>
          <w:p w14:paraId="30552D02" w14:textId="43697903" w:rsidR="00DA44A4" w:rsidRDefault="00DA44A4">
            <w:pPr>
              <w:rPr>
                <w:rFonts w:eastAsia="DengXian"/>
                <w:lang w:eastAsia="zh-TW"/>
              </w:rPr>
            </w:pPr>
          </w:p>
        </w:tc>
      </w:tr>
      <w:tr w:rsidR="00907D99" w14:paraId="13D66441" w14:textId="77777777" w:rsidTr="00112C5C">
        <w:tc>
          <w:tcPr>
            <w:tcW w:w="5949" w:type="dxa"/>
            <w:tcBorders>
              <w:right w:val="single" w:sz="4" w:space="0" w:color="auto"/>
            </w:tcBorders>
          </w:tcPr>
          <w:p w14:paraId="0F91C78A" w14:textId="6F0A1DDB" w:rsidR="00907D99" w:rsidRPr="00907D99" w:rsidRDefault="00C02F0C" w:rsidP="00112C5C">
            <w:pPr>
              <w:rPr>
                <w:rFonts w:eastAsia="DengXian"/>
                <w:sz w:val="30"/>
                <w:szCs w:val="30"/>
              </w:rPr>
            </w:pP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HK"/>
              </w:rPr>
              <w:t>步</w:t>
            </w: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TW"/>
              </w:rPr>
              <w:t>驟</w:t>
            </w:r>
            <w:r w:rsidR="00907D99" w:rsidRPr="00B37C57">
              <w:rPr>
                <w:rFonts w:ascii="Times New Roman" w:eastAsia="DengXian" w:hAnsi="Times New Roman" w:cs="Times New Roman"/>
                <w:b/>
                <w:bCs/>
                <w:sz w:val="30"/>
                <w:szCs w:val="30"/>
                <w:lang w:val="en-GB"/>
              </w:rPr>
              <w:t>2</w:t>
            </w:r>
          </w:p>
          <w:p w14:paraId="66A0B838" w14:textId="77777777" w:rsidR="00907D99" w:rsidRPr="000E7232" w:rsidRDefault="00907D99" w:rsidP="00112C5C">
            <w:pPr>
              <w:rPr>
                <w:rFonts w:eastAsia="DengXian"/>
                <w:sz w:val="12"/>
                <w:szCs w:val="12"/>
                <w:lang w:val="en-GB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83A4C" w14:textId="77777777" w:rsidR="00907D99" w:rsidRPr="00907D99" w:rsidRDefault="00907D99" w:rsidP="00112C5C">
            <w:pPr>
              <w:jc w:val="center"/>
              <w:rPr>
                <w:rFonts w:eastAsia="DengXian"/>
                <w:sz w:val="30"/>
                <w:szCs w:val="30"/>
              </w:rPr>
            </w:pPr>
            <w:r w:rsidRPr="00907D99">
              <w:rPr>
                <w:rFonts w:eastAsia="DengXian"/>
                <w:sz w:val="30"/>
                <w:szCs w:val="30"/>
                <w:lang w:val="en-GB"/>
              </w:rPr>
              <w:sym w:font="Wingdings" w:char="F0FC"/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15C6A" w14:textId="31B28E04" w:rsidR="00907D99" w:rsidRPr="00907D99" w:rsidRDefault="000E0F16" w:rsidP="00112C5C">
            <w:pPr>
              <w:jc w:val="center"/>
              <w:rPr>
                <w:rFonts w:eastAsia="DengXian"/>
                <w:sz w:val="36"/>
                <w:szCs w:val="36"/>
              </w:rPr>
            </w:pPr>
            <w:r w:rsidRPr="000E0F16">
              <w:rPr>
                <w:rFonts w:eastAsia="DengXian"/>
                <w:sz w:val="32"/>
                <w:szCs w:val="30"/>
                <w:lang w:val="en-GB"/>
              </w:rPr>
              <w:sym w:font="Wingdings" w:char="F0FB"/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30A13" w14:textId="77777777" w:rsidR="00907D99" w:rsidRPr="00B37C57" w:rsidRDefault="00C02F0C" w:rsidP="00112C5C">
            <w:pPr>
              <w:jc w:val="center"/>
              <w:rPr>
                <w:rFonts w:ascii="標楷體" w:eastAsia="標楷體" w:hAnsi="標楷體"/>
                <w:sz w:val="30"/>
                <w:szCs w:val="30"/>
              </w:rPr>
            </w:pP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HK"/>
              </w:rPr>
              <w:t>行</w:t>
            </w: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TW"/>
              </w:rPr>
              <w:t>動</w:t>
            </w:r>
          </w:p>
        </w:tc>
      </w:tr>
      <w:tr w:rsidR="00907D99" w14:paraId="45E59496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0D414" w14:textId="683A4DE5" w:rsidR="003D0166" w:rsidRPr="00AF3864" w:rsidRDefault="00B253FA" w:rsidP="003D0166">
            <w:pPr>
              <w:rPr>
                <w:rFonts w:ascii="標楷體" w:eastAsia="標楷體" w:hAnsi="標楷體"/>
                <w:sz w:val="24"/>
                <w:lang w:eastAsia="zh-TW"/>
              </w:rPr>
            </w:pPr>
            <w:r>
              <w:rPr>
                <w:rFonts w:ascii="標楷體" w:eastAsia="標楷體" w:hAnsi="標楷體" w:hint="eastAsia"/>
                <w:sz w:val="24"/>
                <w:lang w:val="en-GB" w:eastAsia="zh-HK"/>
              </w:rPr>
              <w:t>是否討</w:t>
            </w:r>
            <w:r>
              <w:rPr>
                <w:rFonts w:ascii="標楷體" w:eastAsia="標楷體" w:hAnsi="標楷體" w:hint="eastAsia"/>
                <w:sz w:val="24"/>
                <w:lang w:val="en-GB" w:eastAsia="zh-TW"/>
              </w:rPr>
              <w:t>論</w:t>
            </w:r>
            <w:r>
              <w:rPr>
                <w:rFonts w:ascii="標楷體" w:eastAsia="標楷體" w:hAnsi="標楷體" w:hint="eastAsia"/>
                <w:sz w:val="24"/>
                <w:lang w:val="en-GB" w:eastAsia="zh-HK"/>
              </w:rPr>
              <w:t>過</w:t>
            </w:r>
            <w:r w:rsidR="003D0166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學</w:t>
            </w:r>
            <w:r w:rsidR="003D0166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生</w:t>
            </w:r>
            <w:r w:rsid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的</w:t>
            </w:r>
            <w:r w:rsidR="003D0166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參</w:t>
            </w:r>
            <w:r w:rsidR="009D1A44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與</w:t>
            </w:r>
            <w:r>
              <w:rPr>
                <w:rFonts w:ascii="標楷體" w:eastAsia="標楷體" w:hAnsi="標楷體" w:hint="eastAsia"/>
                <w:sz w:val="24"/>
                <w:lang w:val="en-GB" w:eastAsia="zh-HK"/>
              </w:rPr>
              <w:t>並</w:t>
            </w:r>
            <w:r w:rsid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達成</w:t>
            </w:r>
            <w:r w:rsidR="003D0166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共</w:t>
            </w:r>
            <w:r w:rsidR="003D0166" w:rsidRPr="00AF3864">
              <w:rPr>
                <w:rFonts w:ascii="標楷體" w:eastAsia="標楷體" w:hAnsi="標楷體" w:hint="eastAsia"/>
                <w:sz w:val="24"/>
                <w:lang w:val="en-GB" w:eastAsia="zh-TW"/>
              </w:rPr>
              <w:t>識</w:t>
            </w:r>
            <w:r w:rsidR="00B37C57" w:rsidRPr="00AF3864">
              <w:rPr>
                <w:rFonts w:ascii="標楷體" w:eastAsia="標楷體" w:hAnsi="標楷體" w:hint="eastAsia"/>
                <w:sz w:val="24"/>
                <w:lang w:val="en-GB" w:eastAsia="zh-HK"/>
              </w:rPr>
              <w:t>？</w:t>
            </w:r>
          </w:p>
          <w:p w14:paraId="4064BB2A" w14:textId="77777777" w:rsidR="00907D99" w:rsidRP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D0110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EB59A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9B947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</w:tr>
      <w:tr w:rsidR="00907D99" w14:paraId="661E8AF6" w14:textId="77777777" w:rsidTr="00907D99">
        <w:tc>
          <w:tcPr>
            <w:tcW w:w="5949" w:type="dxa"/>
          </w:tcPr>
          <w:p w14:paraId="13821663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</w:tcPr>
          <w:p w14:paraId="00A189EB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5034A774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0F08F7FE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4C48E681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A5A28" w14:textId="2730C3B2" w:rsidR="00907D99" w:rsidRPr="00AF3864" w:rsidRDefault="00FF424E" w:rsidP="00E855A4">
            <w:pPr>
              <w:rPr>
                <w:rFonts w:ascii="標楷體" w:eastAsia="標楷體" w:hAnsi="標楷體"/>
                <w:sz w:val="24"/>
                <w:szCs w:val="24"/>
                <w:lang w:val="en-GB" w:eastAsia="zh-TW"/>
              </w:rPr>
            </w:pPr>
            <w:r w:rsidRP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是否有清晰的程序</w:t>
            </w:r>
            <w:r w:rsidR="00E855A4" w:rsidRP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去</w:t>
            </w:r>
            <w:r w:rsidR="00AF3864" w:rsidRP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收集</w:t>
            </w:r>
            <w:r w:rsidRP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數據</w:t>
            </w:r>
            <w:r w:rsidR="00B253FA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，</w:t>
            </w:r>
            <w:r w:rsid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並</w:t>
            </w:r>
            <w:r w:rsidR="00A82A00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安</w:t>
            </w:r>
            <w:r w:rsidR="00A82A00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排</w:t>
            </w:r>
            <w:r w:rsid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作適</w:t>
            </w:r>
            <w:r w:rsidR="00AF386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當</w:t>
            </w:r>
            <w:r w:rsid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的</w:t>
            </w:r>
            <w:r w:rsidRP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分析</w:t>
            </w:r>
            <w:r w:rsidR="00B37C57" w:rsidRP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？</w:t>
            </w:r>
          </w:p>
          <w:p w14:paraId="3CC5E858" w14:textId="12A25D84" w:rsidR="00E855A4" w:rsidRPr="00907D99" w:rsidRDefault="00E855A4" w:rsidP="00E855A4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F3DCE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2C667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22A98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</w:tr>
      <w:tr w:rsidR="00907D99" w14:paraId="29273397" w14:textId="77777777" w:rsidTr="00E855A4">
        <w:tc>
          <w:tcPr>
            <w:tcW w:w="5949" w:type="dxa"/>
          </w:tcPr>
          <w:p w14:paraId="23BFC22D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  <w:tcBorders>
              <w:bottom w:val="single" w:sz="4" w:space="0" w:color="auto"/>
            </w:tcBorders>
          </w:tcPr>
          <w:p w14:paraId="0E88EDA0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bottom w:val="single" w:sz="4" w:space="0" w:color="auto"/>
            </w:tcBorders>
          </w:tcPr>
          <w:p w14:paraId="3610CC39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bottom w:val="single" w:sz="4" w:space="0" w:color="auto"/>
            </w:tcBorders>
          </w:tcPr>
          <w:p w14:paraId="3D7769EB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6AEAEE1C" w14:textId="77777777" w:rsidTr="00E855A4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F7189" w14:textId="47B025F7" w:rsidR="00907D99" w:rsidRPr="00AF3864" w:rsidRDefault="00FF424E" w:rsidP="00112C5C">
            <w:pPr>
              <w:rPr>
                <w:rFonts w:ascii="標楷體" w:eastAsia="標楷體" w:hAnsi="標楷體"/>
                <w:sz w:val="24"/>
                <w:szCs w:val="24"/>
                <w:lang w:val="en-GB" w:eastAsia="zh-TW"/>
              </w:rPr>
            </w:pPr>
            <w:r w:rsidRP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是否</w:t>
            </w:r>
            <w:r w:rsidR="009D1A44" w:rsidRP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已</w:t>
            </w:r>
            <w:r w:rsidR="00EB29B3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就</w:t>
            </w:r>
            <w:r w:rsidR="003D0166" w:rsidRP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回</w:t>
            </w:r>
            <w:r w:rsidR="003D0166" w:rsidRPr="00AF386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饋</w:t>
            </w:r>
            <w:r w:rsidR="003D0166" w:rsidRP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的</w:t>
            </w:r>
            <w:r w:rsidR="00DA44A4" w:rsidRP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時</w:t>
            </w:r>
            <w:r w:rsidR="00DA44A4" w:rsidRPr="00AF386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間</w:t>
            </w:r>
            <w:r w:rsid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和流</w:t>
            </w:r>
            <w:r w:rsidR="003D0166" w:rsidRPr="00AF386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程</w:t>
            </w:r>
            <w:r w:rsidR="00EB29B3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與教師</w:t>
            </w:r>
            <w:r w:rsidR="00DA13A3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溝</w:t>
            </w:r>
            <w:r w:rsidR="00DA13A3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通</w:t>
            </w:r>
            <w:r w:rsidRPr="00AF386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，並達成共識</w:t>
            </w:r>
            <w:r w:rsidR="00B37C57" w:rsidRPr="00AF386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？</w:t>
            </w:r>
          </w:p>
          <w:p w14:paraId="054D811A" w14:textId="2E919C21" w:rsidR="00E855A4" w:rsidRPr="00907D99" w:rsidRDefault="00E855A4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E8390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9D8DF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1A745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</w:tr>
    </w:tbl>
    <w:p w14:paraId="5DDFF142" w14:textId="77777777" w:rsidR="00567270" w:rsidRDefault="00567270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9"/>
        <w:gridCol w:w="1320"/>
        <w:gridCol w:w="1321"/>
        <w:gridCol w:w="1321"/>
      </w:tblGrid>
      <w:tr w:rsidR="009D1A44" w14:paraId="5E8146D2" w14:textId="77777777" w:rsidTr="00567270">
        <w:tc>
          <w:tcPr>
            <w:tcW w:w="5949" w:type="dxa"/>
          </w:tcPr>
          <w:p w14:paraId="5B7FA4C2" w14:textId="05D1D4DE" w:rsidR="009D1A44" w:rsidRDefault="009D1A44" w:rsidP="00112C5C">
            <w:pPr>
              <w:rPr>
                <w:rFonts w:asciiTheme="minorEastAsia" w:hAnsiTheme="minorEastAsia"/>
                <w:b/>
                <w:bCs/>
                <w:sz w:val="30"/>
                <w:szCs w:val="30"/>
                <w:lang w:val="en-GB" w:eastAsia="zh-HK"/>
              </w:rPr>
            </w:pPr>
          </w:p>
        </w:tc>
        <w:tc>
          <w:tcPr>
            <w:tcW w:w="1320" w:type="dxa"/>
            <w:tcBorders>
              <w:bottom w:val="single" w:sz="4" w:space="0" w:color="auto"/>
            </w:tcBorders>
            <w:vAlign w:val="center"/>
          </w:tcPr>
          <w:p w14:paraId="4AE086D6" w14:textId="77777777" w:rsidR="009D1A44" w:rsidRPr="00907D99" w:rsidRDefault="009D1A44" w:rsidP="00112C5C">
            <w:pPr>
              <w:jc w:val="center"/>
              <w:rPr>
                <w:rFonts w:eastAsia="DengXian"/>
                <w:sz w:val="30"/>
                <w:szCs w:val="30"/>
                <w:lang w:val="en-GB" w:eastAsia="zh-TW"/>
              </w:rPr>
            </w:pPr>
          </w:p>
        </w:tc>
        <w:tc>
          <w:tcPr>
            <w:tcW w:w="1321" w:type="dxa"/>
            <w:tcBorders>
              <w:bottom w:val="single" w:sz="4" w:space="0" w:color="auto"/>
            </w:tcBorders>
            <w:vAlign w:val="center"/>
          </w:tcPr>
          <w:p w14:paraId="22A189D9" w14:textId="77777777" w:rsidR="009D1A44" w:rsidRPr="00907D99" w:rsidRDefault="009D1A44" w:rsidP="00112C5C">
            <w:pPr>
              <w:jc w:val="center"/>
              <w:rPr>
                <w:rFonts w:eastAsia="DengXian"/>
                <w:sz w:val="36"/>
                <w:szCs w:val="36"/>
                <w:lang w:val="en-GB" w:eastAsia="zh-TW"/>
              </w:rPr>
            </w:pPr>
          </w:p>
        </w:tc>
        <w:tc>
          <w:tcPr>
            <w:tcW w:w="1321" w:type="dxa"/>
            <w:tcBorders>
              <w:bottom w:val="single" w:sz="4" w:space="0" w:color="auto"/>
            </w:tcBorders>
            <w:vAlign w:val="center"/>
          </w:tcPr>
          <w:p w14:paraId="2A3215F6" w14:textId="67ADC300" w:rsidR="009D1A44" w:rsidRDefault="009D1A44" w:rsidP="00112C5C">
            <w:pPr>
              <w:jc w:val="center"/>
              <w:rPr>
                <w:rFonts w:asciiTheme="minorEastAsia" w:hAnsiTheme="minorEastAsia"/>
                <w:b/>
                <w:bCs/>
                <w:sz w:val="30"/>
                <w:szCs w:val="30"/>
                <w:lang w:val="en-GB" w:eastAsia="zh-HK"/>
              </w:rPr>
            </w:pPr>
          </w:p>
        </w:tc>
      </w:tr>
      <w:tr w:rsidR="00A8046F" w14:paraId="597E7181" w14:textId="77777777" w:rsidTr="00567270">
        <w:tc>
          <w:tcPr>
            <w:tcW w:w="5949" w:type="dxa"/>
            <w:tcBorders>
              <w:right w:val="single" w:sz="4" w:space="0" w:color="auto"/>
            </w:tcBorders>
          </w:tcPr>
          <w:p w14:paraId="1F999AD1" w14:textId="5A58BC3B" w:rsidR="00A8046F" w:rsidRPr="00907D99" w:rsidRDefault="003D0166" w:rsidP="00112C5C">
            <w:pPr>
              <w:rPr>
                <w:rFonts w:eastAsia="DengXian"/>
                <w:sz w:val="30"/>
                <w:szCs w:val="30"/>
              </w:rPr>
            </w:pP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HK"/>
              </w:rPr>
              <w:t>步</w:t>
            </w: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TW"/>
              </w:rPr>
              <w:t>驟</w:t>
            </w:r>
            <w:r>
              <w:rPr>
                <w:rFonts w:eastAsia="DengXian"/>
                <w:b/>
                <w:bCs/>
                <w:sz w:val="30"/>
                <w:szCs w:val="30"/>
                <w:lang w:val="en-GB"/>
              </w:rPr>
              <w:t xml:space="preserve"> </w:t>
            </w:r>
            <w:r w:rsidR="00A8046F" w:rsidRPr="00B37C57">
              <w:rPr>
                <w:rFonts w:ascii="Times New Roman" w:eastAsia="DengXian" w:hAnsi="Times New Roman" w:cs="Times New Roman"/>
                <w:b/>
                <w:bCs/>
                <w:sz w:val="30"/>
                <w:szCs w:val="30"/>
                <w:lang w:val="en-GB"/>
              </w:rPr>
              <w:t xml:space="preserve"> 3</w:t>
            </w:r>
          </w:p>
          <w:p w14:paraId="62D4F4B4" w14:textId="77777777" w:rsidR="00A8046F" w:rsidRPr="000E7232" w:rsidRDefault="00A8046F" w:rsidP="00112C5C">
            <w:pPr>
              <w:rPr>
                <w:rFonts w:eastAsia="DengXian"/>
                <w:sz w:val="12"/>
                <w:szCs w:val="12"/>
                <w:lang w:val="en-GB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C80BF" w14:textId="28B7EFCA" w:rsidR="00A8046F" w:rsidRPr="00907D99" w:rsidRDefault="00A8046F" w:rsidP="000E0F16">
            <w:pPr>
              <w:jc w:val="center"/>
              <w:rPr>
                <w:rFonts w:eastAsia="DengXian"/>
                <w:sz w:val="30"/>
                <w:szCs w:val="30"/>
              </w:rPr>
            </w:pPr>
            <w:r w:rsidRPr="00907D99">
              <w:rPr>
                <w:rFonts w:eastAsia="DengXian"/>
                <w:sz w:val="30"/>
                <w:szCs w:val="30"/>
                <w:lang w:val="en-GB"/>
              </w:rPr>
              <w:sym w:font="Wingdings" w:char="F0FC"/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3F3AE" w14:textId="174B62EB" w:rsidR="00A8046F" w:rsidRPr="00907D99" w:rsidRDefault="000E0F16" w:rsidP="00112C5C">
            <w:pPr>
              <w:jc w:val="center"/>
              <w:rPr>
                <w:rFonts w:eastAsia="DengXian"/>
                <w:sz w:val="36"/>
                <w:szCs w:val="36"/>
              </w:rPr>
            </w:pPr>
            <w:r>
              <w:rPr>
                <w:rFonts w:eastAsia="DengXian"/>
                <w:sz w:val="30"/>
                <w:szCs w:val="30"/>
                <w:lang w:val="en-GB"/>
              </w:rPr>
              <w:sym w:font="Wingdings" w:char="F0FB"/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8414F" w14:textId="77777777" w:rsidR="00A8046F" w:rsidRPr="00B37C57" w:rsidRDefault="003D0166" w:rsidP="00112C5C">
            <w:pPr>
              <w:jc w:val="center"/>
              <w:rPr>
                <w:rFonts w:ascii="標楷體" w:eastAsia="標楷體" w:hAnsi="標楷體"/>
                <w:sz w:val="30"/>
                <w:szCs w:val="30"/>
              </w:rPr>
            </w:pP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HK"/>
              </w:rPr>
              <w:t>行</w:t>
            </w: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TW"/>
              </w:rPr>
              <w:t>動</w:t>
            </w:r>
          </w:p>
        </w:tc>
      </w:tr>
      <w:tr w:rsidR="00907D99" w14:paraId="27D7B044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43D5" w14:textId="13F26ECB" w:rsidR="00A8046F" w:rsidRPr="00DA44A4" w:rsidRDefault="00247907" w:rsidP="005B798E">
            <w:pPr>
              <w:spacing w:after="240"/>
              <w:rPr>
                <w:rFonts w:ascii="標楷體" w:eastAsia="DengXian" w:hAnsi="標楷體" w:cs="Arial"/>
                <w:color w:val="000000"/>
                <w:sz w:val="24"/>
                <w:szCs w:val="24"/>
                <w:lang w:eastAsia="zh-TW"/>
              </w:rPr>
            </w:pPr>
            <w:r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是</w:t>
            </w:r>
            <w:r w:rsidRPr="00DA44A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否</w:t>
            </w:r>
            <w:r w:rsidR="005B798E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已</w:t>
            </w:r>
            <w:r w:rsidR="00DD759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從</w:t>
            </w:r>
            <w:r w:rsidR="00DD7594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集「師」同行</w:t>
            </w:r>
            <w:r w:rsidR="00DD759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中</w:t>
            </w:r>
            <w:r w:rsidR="00FF424E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收集</w:t>
            </w:r>
            <w:r w:rsidR="00957C8F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到一系列的</w:t>
            </w:r>
            <w:r w:rsidR="00FF424E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資訊</w:t>
            </w:r>
            <w:r w:rsidR="00B37C57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？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B3ED6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66657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10634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</w:tr>
      <w:tr w:rsidR="00907D99" w14:paraId="5D452729" w14:textId="77777777" w:rsidTr="00907D99">
        <w:tc>
          <w:tcPr>
            <w:tcW w:w="5949" w:type="dxa"/>
          </w:tcPr>
          <w:p w14:paraId="1891DD19" w14:textId="77777777" w:rsidR="00907D99" w:rsidRDefault="00A8046F">
            <w:pPr>
              <w:rPr>
                <w:rFonts w:eastAsia="DengXian"/>
                <w:lang w:eastAsia="zh-TW"/>
              </w:rPr>
            </w:pPr>
            <w:r w:rsidRPr="00A8046F">
              <w:rPr>
                <w:rFonts w:eastAsia="DengXian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165D4A7" wp14:editId="2845DC1D">
                      <wp:simplePos x="0" y="0"/>
                      <wp:positionH relativeFrom="column">
                        <wp:posOffset>3744918</wp:posOffset>
                      </wp:positionH>
                      <wp:positionV relativeFrom="paragraph">
                        <wp:posOffset>181754</wp:posOffset>
                      </wp:positionV>
                      <wp:extent cx="2448560" cy="1440611"/>
                      <wp:effectExtent l="0" t="0" r="8890" b="7620"/>
                      <wp:wrapNone/>
                      <wp:docPr id="28" name="Text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48560" cy="1440611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4EFE65A" w14:textId="662132C5" w:rsidR="00A8046F" w:rsidRPr="00DA44A4" w:rsidRDefault="00957C8F" w:rsidP="00A8046F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DA44A4">
                                    <w:rPr>
                                      <w:rFonts w:ascii="標楷體" w:eastAsia="標楷體" w:hAnsi="標楷體" w:cstheme="minorBidi" w:hint="eastAsia"/>
                                      <w:kern w:val="24"/>
                                      <w:lang w:val="en-GB"/>
                                    </w:rPr>
                                    <w:t>學校</w:t>
                                  </w:r>
                                  <w:r w:rsidR="00FF424E" w:rsidRPr="00DA44A4">
                                    <w:rPr>
                                      <w:rFonts w:ascii="標楷體" w:eastAsia="標楷體" w:hAnsi="標楷體" w:cstheme="minorBidi" w:hint="eastAsia"/>
                                      <w:kern w:val="24"/>
                                      <w:lang w:val="en-GB"/>
                                    </w:rPr>
                                    <w:t>管理層</w:t>
                                  </w:r>
                                  <w:r w:rsidR="00B37C57" w:rsidRPr="00DA44A4">
                                    <w:rPr>
                                      <w:rFonts w:ascii="標楷體" w:eastAsia="標楷體" w:hAnsi="標楷體" w:cstheme="minorBidi" w:hint="eastAsia"/>
                                      <w:kern w:val="24"/>
                                      <w:lang w:val="en-GB"/>
                                    </w:rPr>
                                    <w:t>：</w:t>
                                  </w:r>
                                </w:p>
                                <w:p w14:paraId="4264E6C8" w14:textId="35BB4313" w:rsidR="00A8046F" w:rsidRPr="00DA44A4" w:rsidRDefault="00527232" w:rsidP="00A8046F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DA44A4">
                                    <w:rPr>
                                      <w:rFonts w:ascii="標楷體" w:eastAsia="標楷體" w:hAnsi="標楷體" w:hint="eastAsia"/>
                                      <w:lang w:val="en-GB" w:eastAsia="zh-HK"/>
                                    </w:rPr>
                                    <w:t>教</w:t>
                                  </w:r>
                                  <w:r w:rsidR="00616FF9" w:rsidRPr="00DA44A4">
                                    <w:rPr>
                                      <w:rFonts w:ascii="標楷體" w:eastAsia="標楷體" w:hAnsi="標楷體" w:cstheme="minorBidi" w:hint="eastAsia"/>
                                      <w:kern w:val="24"/>
                                      <w:lang w:val="en-GB"/>
                                    </w:rPr>
                                    <w:t>師</w:t>
                                  </w:r>
                                  <w:r w:rsidR="00B37C57" w:rsidRPr="00DA44A4">
                                    <w:rPr>
                                      <w:rFonts w:ascii="標楷體" w:eastAsia="標楷體" w:hAnsi="標楷體" w:cstheme="minorBidi"/>
                                      <w:kern w:val="24"/>
                                      <w:lang w:val="en-GB"/>
                                    </w:rPr>
                                    <w:t>：</w:t>
                                  </w:r>
                                </w:p>
                                <w:p w14:paraId="33F66990" w14:textId="495D0CC4" w:rsidR="00A8046F" w:rsidRPr="00DA44A4" w:rsidRDefault="00616FF9" w:rsidP="00A8046F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DA44A4">
                                    <w:rPr>
                                      <w:rFonts w:ascii="標楷體" w:eastAsia="標楷體" w:hAnsi="標楷體" w:cstheme="minorBidi" w:hint="eastAsia"/>
                                      <w:kern w:val="24"/>
                                      <w:lang w:val="en-GB"/>
                                    </w:rPr>
                                    <w:t>學生</w:t>
                                  </w:r>
                                  <w:r w:rsidR="00B37C57" w:rsidRPr="00DA44A4">
                                    <w:rPr>
                                      <w:rFonts w:ascii="標楷體" w:eastAsia="標楷體" w:hAnsi="標楷體" w:cstheme="minorBidi"/>
                                      <w:kern w:val="24"/>
                                      <w:lang w:val="en-GB"/>
                                    </w:rPr>
                                    <w:t>：</w:t>
                                  </w:r>
                                </w:p>
                                <w:p w14:paraId="0F3C8A2A" w14:textId="1776D5E9" w:rsidR="00A8046F" w:rsidRPr="00DA44A4" w:rsidRDefault="00616FF9" w:rsidP="00A8046F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DA44A4">
                                    <w:rPr>
                                      <w:rFonts w:ascii="標楷體" w:eastAsia="標楷體" w:hAnsi="標楷體" w:cstheme="minorBidi" w:hint="eastAsia"/>
                                      <w:kern w:val="24"/>
                                      <w:lang w:val="en-GB"/>
                                    </w:rPr>
                                    <w:t>支援</w:t>
                                  </w:r>
                                  <w:r w:rsidR="00235047">
                                    <w:rPr>
                                      <w:rFonts w:ascii="標楷體" w:eastAsia="標楷體" w:hAnsi="標楷體" w:cstheme="minorBidi" w:hint="eastAsia"/>
                                      <w:kern w:val="24"/>
                                      <w:lang w:val="en-GB"/>
                                    </w:rPr>
                                    <w:t>教師</w:t>
                                  </w:r>
                                  <w:r w:rsidR="00B37C57" w:rsidRPr="00DA44A4">
                                    <w:rPr>
                                      <w:rFonts w:ascii="標楷體" w:eastAsia="標楷體" w:hAnsi="標楷體" w:cstheme="minorBidi" w:hint="eastAsia"/>
                                      <w:kern w:val="24"/>
                                      <w:lang w:val="en-GB"/>
                                    </w:rPr>
                                    <w:t>：</w:t>
                                  </w:r>
                                </w:p>
                                <w:p w14:paraId="3FBE1D13" w14:textId="77777777" w:rsidR="00DA44A4" w:rsidRDefault="00616FF9" w:rsidP="00DA44A4">
                                  <w:pPr>
                                    <w:pStyle w:val="Web"/>
                                    <w:spacing w:before="160" w:beforeAutospacing="0" w:after="0" w:afterAutospacing="0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DA44A4">
                                    <w:rPr>
                                      <w:rFonts w:ascii="標楷體" w:eastAsia="標楷體" w:hAnsi="標楷體" w:cstheme="minorBidi" w:hint="eastAsia"/>
                                      <w:kern w:val="24"/>
                                      <w:lang w:val="en-GB"/>
                                    </w:rPr>
                                    <w:t>其</w:t>
                                  </w:r>
                                  <w:r w:rsidR="00DA44A4">
                                    <w:rPr>
                                      <w:rFonts w:ascii="標楷體" w:eastAsia="標楷體" w:hAnsi="標楷體" w:cstheme="minorBidi" w:hint="eastAsia"/>
                                      <w:kern w:val="24"/>
                                      <w:lang w:val="en-GB"/>
                                    </w:rPr>
                                    <w:t>他</w:t>
                                  </w:r>
                                  <w:r w:rsidR="00B37C57" w:rsidRPr="00DA44A4">
                                    <w:rPr>
                                      <w:rFonts w:ascii="標楷體" w:eastAsia="標楷體" w:hAnsi="標楷體" w:cstheme="minorBidi" w:hint="eastAsia"/>
                                      <w:kern w:val="24"/>
                                      <w:lang w:val="en-GB"/>
                                    </w:rPr>
                                    <w:t>：</w:t>
                                  </w:r>
                                  <w:r w:rsidR="00A8046F" w:rsidRPr="00B37C57">
                                    <w:rPr>
                                      <w:rFonts w:ascii="標楷體" w:eastAsia="標楷體" w:hAnsi="標楷體" w:cstheme="minorBidi"/>
                                      <w:kern w:val="24"/>
                                      <w:sz w:val="22"/>
                                      <w:szCs w:val="22"/>
                                      <w:lang w:val="en-GB"/>
                                    </w:rPr>
                                    <w:t>………………………………</w:t>
                                  </w:r>
                                </w:p>
                                <w:p w14:paraId="611F3E9D" w14:textId="7679F522" w:rsidR="00A8046F" w:rsidRPr="00B37C57" w:rsidRDefault="00B37C57" w:rsidP="00DA44A4">
                                  <w:pPr>
                                    <w:pStyle w:val="Web"/>
                                    <w:spacing w:before="160" w:beforeAutospacing="0" w:after="0" w:afterAutospacing="0"/>
                                    <w:ind w:firstLine="720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cstheme="minorBidi"/>
                                      <w:kern w:val="24"/>
                                      <w:sz w:val="22"/>
                                      <w:szCs w:val="22"/>
                                      <w:lang w:val="en-GB"/>
                                    </w:rPr>
                                    <w:t>………………………………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65D4A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27" o:spid="_x0000_s1030" type="#_x0000_t202" style="position:absolute;margin-left:294.9pt;margin-top:14.3pt;width:192.8pt;height:113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" fillcolor="white [3201]" stroked="f" strokeweight="1pt">
                      <v:textbox>
                        <w:txbxContent>
                          <w:p w14:paraId="44EFE65A" w14:textId="662132C5" w:rsidR="00A8046F" w:rsidRPr="00DA44A4" w:rsidRDefault="00957C8F" w:rsidP="00A8046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</w:rPr>
                            </w:pPr>
                            <w:r w:rsidRPr="00DA44A4">
                              <w:rPr>
                                <w:rFonts w:ascii="標楷體" w:eastAsia="標楷體" w:hAnsi="標楷體" w:cstheme="minorBidi" w:hint="eastAsia"/>
                                <w:kern w:val="24"/>
                                <w:lang w:val="en-GB"/>
                              </w:rPr>
                              <w:t>學校</w:t>
                            </w:r>
                            <w:r w:rsidR="00FF424E" w:rsidRPr="00DA44A4">
                              <w:rPr>
                                <w:rFonts w:ascii="標楷體" w:eastAsia="標楷體" w:hAnsi="標楷體" w:cstheme="minorBidi" w:hint="eastAsia"/>
                                <w:kern w:val="24"/>
                                <w:lang w:val="en-GB"/>
                              </w:rPr>
                              <w:t>管理層</w:t>
                            </w:r>
                            <w:r w:rsidR="00B37C57" w:rsidRPr="00DA44A4">
                              <w:rPr>
                                <w:rFonts w:ascii="標楷體" w:eastAsia="標楷體" w:hAnsi="標楷體" w:cstheme="minorBidi" w:hint="eastAsia"/>
                                <w:kern w:val="24"/>
                                <w:lang w:val="en-GB"/>
                              </w:rPr>
                              <w:t>：</w:t>
                            </w:r>
                          </w:p>
                          <w:p w14:paraId="4264E6C8" w14:textId="35BB4313" w:rsidR="00A8046F" w:rsidRPr="00DA44A4" w:rsidRDefault="00527232" w:rsidP="00A8046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</w:rPr>
                            </w:pPr>
                            <w:r w:rsidRPr="00DA44A4">
                              <w:rPr>
                                <w:rFonts w:ascii="標楷體" w:eastAsia="標楷體" w:hAnsi="標楷體" w:hint="eastAsia"/>
                                <w:lang w:val="en-GB" w:eastAsia="zh-HK"/>
                              </w:rPr>
                              <w:t>教</w:t>
                            </w:r>
                            <w:r w:rsidR="00616FF9" w:rsidRPr="00DA44A4">
                              <w:rPr>
                                <w:rFonts w:ascii="標楷體" w:eastAsia="標楷體" w:hAnsi="標楷體" w:cstheme="minorBidi" w:hint="eastAsia"/>
                                <w:kern w:val="24"/>
                                <w:lang w:val="en-GB"/>
                              </w:rPr>
                              <w:t>師</w:t>
                            </w:r>
                            <w:r w:rsidR="00B37C57" w:rsidRPr="00DA44A4">
                              <w:rPr>
                                <w:rFonts w:ascii="標楷體" w:eastAsia="標楷體" w:hAnsi="標楷體" w:cstheme="minorBidi"/>
                                <w:kern w:val="24"/>
                                <w:lang w:val="en-GB"/>
                              </w:rPr>
                              <w:t>：</w:t>
                            </w:r>
                          </w:p>
                          <w:p w14:paraId="33F66990" w14:textId="495D0CC4" w:rsidR="00A8046F" w:rsidRPr="00DA44A4" w:rsidRDefault="00616FF9" w:rsidP="00A8046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</w:rPr>
                            </w:pPr>
                            <w:r w:rsidRPr="00DA44A4">
                              <w:rPr>
                                <w:rFonts w:ascii="標楷體" w:eastAsia="標楷體" w:hAnsi="標楷體" w:cstheme="minorBidi" w:hint="eastAsia"/>
                                <w:kern w:val="24"/>
                                <w:lang w:val="en-GB"/>
                              </w:rPr>
                              <w:t>學生</w:t>
                            </w:r>
                            <w:r w:rsidR="00B37C57" w:rsidRPr="00DA44A4">
                              <w:rPr>
                                <w:rFonts w:ascii="標楷體" w:eastAsia="標楷體" w:hAnsi="標楷體" w:cstheme="minorBidi"/>
                                <w:kern w:val="24"/>
                                <w:lang w:val="en-GB"/>
                              </w:rPr>
                              <w:t>：</w:t>
                            </w:r>
                          </w:p>
                          <w:p w14:paraId="0F3C8A2A" w14:textId="1776D5E9" w:rsidR="00A8046F" w:rsidRPr="00DA44A4" w:rsidRDefault="00616FF9" w:rsidP="00A8046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</w:rPr>
                            </w:pPr>
                            <w:r w:rsidRPr="00DA44A4">
                              <w:rPr>
                                <w:rFonts w:ascii="標楷體" w:eastAsia="標楷體" w:hAnsi="標楷體" w:cstheme="minorBidi" w:hint="eastAsia"/>
                                <w:kern w:val="24"/>
                                <w:lang w:val="en-GB"/>
                              </w:rPr>
                              <w:t>支援</w:t>
                            </w:r>
                            <w:r w:rsidR="00235047">
                              <w:rPr>
                                <w:rFonts w:ascii="標楷體" w:eastAsia="標楷體" w:hAnsi="標楷體" w:cstheme="minorBidi" w:hint="eastAsia"/>
                                <w:kern w:val="24"/>
                                <w:lang w:val="en-GB"/>
                              </w:rPr>
                              <w:t>教師</w:t>
                            </w:r>
                            <w:r w:rsidR="00B37C57" w:rsidRPr="00DA44A4">
                              <w:rPr>
                                <w:rFonts w:ascii="標楷體" w:eastAsia="標楷體" w:hAnsi="標楷體" w:cstheme="minorBidi" w:hint="eastAsia"/>
                                <w:kern w:val="24"/>
                                <w:lang w:val="en-GB"/>
                              </w:rPr>
                              <w:t>：</w:t>
                            </w:r>
                          </w:p>
                          <w:p w14:paraId="3FBE1D13" w14:textId="77777777" w:rsidR="00DA44A4" w:rsidRDefault="00616FF9" w:rsidP="00DA44A4">
                            <w:pPr>
                              <w:pStyle w:val="Web"/>
                              <w:spacing w:before="160" w:beforeAutospacing="0" w:after="0" w:afterAutospacing="0"/>
                              <w:rPr>
                                <w:rFonts w:ascii="標楷體" w:eastAsia="標楷體" w:hAnsi="標楷體"/>
                              </w:rPr>
                            </w:pPr>
                            <w:r w:rsidRPr="00DA44A4">
                              <w:rPr>
                                <w:rFonts w:ascii="標楷體" w:eastAsia="標楷體" w:hAnsi="標楷體" w:cstheme="minorBidi" w:hint="eastAsia"/>
                                <w:kern w:val="24"/>
                                <w:lang w:val="en-GB"/>
                              </w:rPr>
                              <w:t>其</w:t>
                            </w:r>
                            <w:r w:rsidR="00DA44A4">
                              <w:rPr>
                                <w:rFonts w:ascii="標楷體" w:eastAsia="標楷體" w:hAnsi="標楷體" w:cstheme="minorBidi" w:hint="eastAsia"/>
                                <w:kern w:val="24"/>
                                <w:lang w:val="en-GB"/>
                              </w:rPr>
                              <w:t>他</w:t>
                            </w:r>
                            <w:r w:rsidR="00B37C57" w:rsidRPr="00DA44A4">
                              <w:rPr>
                                <w:rFonts w:ascii="標楷體" w:eastAsia="標楷體" w:hAnsi="標楷體" w:cstheme="minorBidi" w:hint="eastAsia"/>
                                <w:kern w:val="24"/>
                                <w:lang w:val="en-GB"/>
                              </w:rPr>
                              <w:t>：</w:t>
                            </w:r>
                            <w:r w:rsidR="00A8046F" w:rsidRPr="00B37C57">
                              <w:rPr>
                                <w:rFonts w:ascii="標楷體" w:eastAsia="標楷體" w:hAnsi="標楷體" w:cstheme="minorBidi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………………………………</w:t>
                            </w:r>
                          </w:p>
                          <w:p w14:paraId="611F3E9D" w14:textId="7679F522" w:rsidR="00A8046F" w:rsidRPr="00B37C57" w:rsidRDefault="00B37C57" w:rsidP="00DA44A4">
                            <w:pPr>
                              <w:pStyle w:val="Web"/>
                              <w:spacing w:before="160" w:beforeAutospacing="0" w:after="0" w:afterAutospacing="0"/>
                              <w:ind w:firstLine="720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cstheme="minorBidi"/>
                                <w:kern w:val="24"/>
                                <w:sz w:val="22"/>
                                <w:szCs w:val="22"/>
                                <w:lang w:val="en-GB"/>
                              </w:rPr>
                              <w:t>………………………………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20" w:type="dxa"/>
          </w:tcPr>
          <w:p w14:paraId="2EDBCAFF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410753FB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512D98A1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608BC20F" w14:textId="77777777" w:rsidTr="00DA44A4">
        <w:trPr>
          <w:trHeight w:val="2281"/>
        </w:trPr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C4575" w14:textId="56912A20" w:rsidR="00A8046F" w:rsidRPr="00DA44A4" w:rsidRDefault="0035607C" w:rsidP="00A8046F">
            <w:pPr>
              <w:rPr>
                <w:rFonts w:ascii="標楷體" w:eastAsia="標楷體" w:hAnsi="標楷體"/>
                <w:sz w:val="24"/>
                <w:szCs w:val="24"/>
              </w:rPr>
            </w:pPr>
            <w:r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誰</w:t>
            </w:r>
            <w:r w:rsidR="00CE768D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需要</w:t>
            </w:r>
            <w:r w:rsidR="00616FF9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知</w:t>
            </w:r>
            <w:r w:rsidR="00616FF9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道</w:t>
            </w:r>
            <w:r w:rsidR="00616FF9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這些資</w:t>
            </w:r>
            <w:r w:rsidR="00616FF9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訊</w:t>
            </w:r>
            <w:r w:rsidR="00B37C57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？</w:t>
            </w:r>
          </w:p>
          <w:p w14:paraId="2901731F" w14:textId="77777777" w:rsidR="00907D99" w:rsidRDefault="00907D99" w:rsidP="00112C5C">
            <w:pPr>
              <w:rPr>
                <w:rFonts w:eastAsia="DengXian"/>
              </w:rPr>
            </w:pPr>
          </w:p>
          <w:p w14:paraId="37AA2908" w14:textId="77777777" w:rsidR="00A8046F" w:rsidRDefault="00A8046F" w:rsidP="00112C5C">
            <w:pPr>
              <w:rPr>
                <w:rFonts w:eastAsia="DengXian"/>
              </w:rPr>
            </w:pPr>
          </w:p>
          <w:p w14:paraId="15F4D74C" w14:textId="77777777" w:rsidR="00A8046F" w:rsidRDefault="00A8046F" w:rsidP="00112C5C">
            <w:pPr>
              <w:rPr>
                <w:rFonts w:eastAsia="DengXian"/>
              </w:rPr>
            </w:pPr>
          </w:p>
          <w:p w14:paraId="6CF44BB5" w14:textId="77777777" w:rsidR="00A8046F" w:rsidRDefault="00A8046F" w:rsidP="00112C5C">
            <w:pPr>
              <w:rPr>
                <w:rFonts w:eastAsia="DengXian"/>
              </w:rPr>
            </w:pPr>
          </w:p>
          <w:p w14:paraId="73095B6F" w14:textId="77777777" w:rsidR="00A8046F" w:rsidRDefault="00A8046F" w:rsidP="00112C5C">
            <w:pPr>
              <w:rPr>
                <w:rFonts w:eastAsia="DengXian"/>
              </w:rPr>
            </w:pPr>
          </w:p>
          <w:p w14:paraId="490594C1" w14:textId="77777777" w:rsidR="00A8046F" w:rsidRDefault="00A8046F" w:rsidP="00112C5C">
            <w:pPr>
              <w:rPr>
                <w:rFonts w:eastAsia="DengXian"/>
              </w:rPr>
            </w:pPr>
          </w:p>
          <w:p w14:paraId="76288B73" w14:textId="77777777" w:rsidR="00A8046F" w:rsidRPr="00A8046F" w:rsidRDefault="00A8046F" w:rsidP="00112C5C">
            <w:pPr>
              <w:rPr>
                <w:rFonts w:eastAsia="DengXian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AA4BB" w14:textId="77777777" w:rsidR="00907D99" w:rsidRDefault="00907D99" w:rsidP="00112C5C">
            <w:pPr>
              <w:rPr>
                <w:rFonts w:eastAsia="DengXian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E476A" w14:textId="7179FB71" w:rsidR="00907D99" w:rsidRDefault="00E855A4" w:rsidP="00112C5C">
            <w:pPr>
              <w:rPr>
                <w:rFonts w:eastAsia="DengXian"/>
              </w:rPr>
            </w:pPr>
            <w:r w:rsidRPr="00076F56">
              <w:rPr>
                <w:rFonts w:eastAsia="DengXian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045DB9D" wp14:editId="4FDB226D">
                      <wp:simplePos x="0" y="0"/>
                      <wp:positionH relativeFrom="column">
                        <wp:posOffset>339090</wp:posOffset>
                      </wp:positionH>
                      <wp:positionV relativeFrom="paragraph">
                        <wp:posOffset>387350</wp:posOffset>
                      </wp:positionV>
                      <wp:extent cx="130175" cy="130175"/>
                      <wp:effectExtent l="0" t="0" r="22225" b="22225"/>
                      <wp:wrapNone/>
                      <wp:docPr id="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0175" cy="130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2060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A56BAE" id="Rectangle 1" o:spid="_x0000_s1026" style="position:absolute;margin-left:26.7pt;margin-top:30.5pt;width:10.25pt;height:1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" fillcolor="white [3212]" strokecolor="#002060" strokeweight=".5pt"/>
                  </w:pict>
                </mc:Fallback>
              </mc:AlternateContent>
            </w:r>
            <w:r w:rsidR="00076F56" w:rsidRPr="00076F56">
              <w:rPr>
                <w:rFonts w:eastAsia="DengXian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99D0C3C" wp14:editId="6FB007E2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562528</wp:posOffset>
                      </wp:positionV>
                      <wp:extent cx="130175" cy="130175"/>
                      <wp:effectExtent l="0" t="0" r="22225" b="22225"/>
                      <wp:wrapNone/>
                      <wp:docPr id="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0175" cy="130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2060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435FB2" id="Rectangle 1" o:spid="_x0000_s1026" style="position:absolute;margin-left:26pt;margin-top:44.3pt;width:10.25pt;height:10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" fillcolor="white [3212]" strokecolor="#002060" strokeweight=".5pt"/>
                  </w:pict>
                </mc:Fallback>
              </mc:AlternateContent>
            </w:r>
            <w:r w:rsidR="00076F56" w:rsidRPr="00076F56">
              <w:rPr>
                <w:rFonts w:eastAsia="DengXian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C60F3B7" wp14:editId="5E72B5C7">
                      <wp:simplePos x="0" y="0"/>
                      <wp:positionH relativeFrom="column">
                        <wp:posOffset>330835</wp:posOffset>
                      </wp:positionH>
                      <wp:positionV relativeFrom="paragraph">
                        <wp:posOffset>51435</wp:posOffset>
                      </wp:positionV>
                      <wp:extent cx="130175" cy="130175"/>
                      <wp:effectExtent l="0" t="0" r="22225" b="22225"/>
                      <wp:wrapNone/>
                      <wp:docPr id="4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0175" cy="130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2060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9863013" id="Rectangle 1" o:spid="_x0000_s1026" style="position:absolute;margin-left:26.05pt;margin-top:4.05pt;width:10.25pt;height:1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" fillcolor="white [3212]" strokecolor="#002060" strokeweight=".5pt"/>
                  </w:pict>
                </mc:Fallback>
              </mc:AlternateContent>
            </w:r>
            <w:r w:rsidR="00076F56" w:rsidRPr="00076F56">
              <w:rPr>
                <w:rFonts w:eastAsia="DengXian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1B48EB2" wp14:editId="36D34916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221062</wp:posOffset>
                      </wp:positionV>
                      <wp:extent cx="130175" cy="130175"/>
                      <wp:effectExtent l="0" t="0" r="22225" b="22225"/>
                      <wp:wrapNone/>
                      <wp:docPr id="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0175" cy="130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2060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93D08FC" id="Rectangle 1" o:spid="_x0000_s1026" style="position:absolute;margin-left:26.25pt;margin-top:17.4pt;width:10.25pt;height:1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" fillcolor="white [3212]" strokecolor="#002060" strokeweight=".5pt"/>
                  </w:pict>
                </mc:Fallback>
              </mc:AlternateConten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6912A" w14:textId="77777777" w:rsidR="00907D99" w:rsidRDefault="00907D99" w:rsidP="00112C5C">
            <w:pPr>
              <w:rPr>
                <w:rFonts w:eastAsia="DengXian"/>
              </w:rPr>
            </w:pPr>
          </w:p>
        </w:tc>
      </w:tr>
      <w:tr w:rsidR="00907D99" w14:paraId="7BE32DEE" w14:textId="77777777" w:rsidTr="00907D99">
        <w:tc>
          <w:tcPr>
            <w:tcW w:w="5949" w:type="dxa"/>
          </w:tcPr>
          <w:p w14:paraId="6CA0B66D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0" w:type="dxa"/>
          </w:tcPr>
          <w:p w14:paraId="6C8372E6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09DBD2C6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5131BB16" w14:textId="77777777" w:rsidR="00907D99" w:rsidRDefault="00907D99">
            <w:pPr>
              <w:rPr>
                <w:rFonts w:eastAsia="DengXian"/>
              </w:rPr>
            </w:pPr>
          </w:p>
        </w:tc>
      </w:tr>
      <w:tr w:rsidR="00907D99" w14:paraId="20682A07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6CCEB" w14:textId="5A7361AB" w:rsidR="005576A2" w:rsidRPr="00DA44A4" w:rsidRDefault="005576A2" w:rsidP="00A8046F">
            <w:pPr>
              <w:rPr>
                <w:rFonts w:ascii="標楷體" w:eastAsia="標楷體" w:hAnsi="標楷體"/>
                <w:sz w:val="24"/>
                <w:szCs w:val="24"/>
                <w:lang w:val="en-GB" w:eastAsia="zh-HK"/>
              </w:rPr>
            </w:pPr>
            <w:r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完成集「師」同行後</w:t>
            </w:r>
            <w:r w:rsidR="00B37C57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，</w:t>
            </w:r>
            <w:r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學校</w:t>
            </w:r>
            <w:r w:rsidR="00E855A4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是否有</w:t>
            </w:r>
            <w:r w:rsidR="006702EC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系</w:t>
            </w:r>
            <w:r w:rsidR="006702EC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統/</w:t>
            </w:r>
            <w:r w:rsidR="006702EC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方法</w:t>
            </w:r>
            <w:r w:rsid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分享良好的</w:t>
            </w:r>
            <w:r w:rsidR="00D57FDD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做法</w:t>
            </w:r>
            <w:r w:rsidR="00B37C57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？</w:t>
            </w:r>
          </w:p>
          <w:p w14:paraId="4390BA8F" w14:textId="77777777" w:rsidR="00A8046F" w:rsidRPr="00A8046F" w:rsidRDefault="00A8046F" w:rsidP="00A8046F">
            <w:pPr>
              <w:rPr>
                <w:rFonts w:eastAsia="DengXian"/>
                <w:lang w:eastAsia="zh-TW"/>
              </w:rPr>
            </w:pPr>
          </w:p>
          <w:p w14:paraId="2251DF8F" w14:textId="77777777" w:rsidR="00907D99" w:rsidRPr="00A8046F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A4219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6880E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E6C28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</w:tr>
      <w:tr w:rsidR="00907D99" w14:paraId="2252222A" w14:textId="77777777" w:rsidTr="00907D99">
        <w:tc>
          <w:tcPr>
            <w:tcW w:w="5949" w:type="dxa"/>
          </w:tcPr>
          <w:p w14:paraId="29F538DE" w14:textId="73375C0C" w:rsidR="00E2269F" w:rsidRPr="00567270" w:rsidRDefault="00E2269F">
            <w:pPr>
              <w:rPr>
                <w:lang w:eastAsia="zh-TW"/>
              </w:rPr>
            </w:pPr>
          </w:p>
        </w:tc>
        <w:tc>
          <w:tcPr>
            <w:tcW w:w="1320" w:type="dxa"/>
          </w:tcPr>
          <w:p w14:paraId="3F93640E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14724AE6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7FB01CE9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69022D" w14:paraId="4E339D82" w14:textId="77777777" w:rsidTr="00907D99">
        <w:tc>
          <w:tcPr>
            <w:tcW w:w="5949" w:type="dxa"/>
          </w:tcPr>
          <w:p w14:paraId="43F56120" w14:textId="77777777" w:rsidR="0069022D" w:rsidRDefault="0069022D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</w:tcPr>
          <w:p w14:paraId="379BE77C" w14:textId="77777777" w:rsidR="0069022D" w:rsidRDefault="0069022D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730C583C" w14:textId="77777777" w:rsidR="0069022D" w:rsidRDefault="0069022D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3BA1EDFC" w14:textId="77777777" w:rsidR="0069022D" w:rsidRDefault="0069022D">
            <w:pPr>
              <w:rPr>
                <w:rFonts w:eastAsia="DengXian"/>
                <w:lang w:eastAsia="zh-TW"/>
              </w:rPr>
            </w:pPr>
          </w:p>
        </w:tc>
      </w:tr>
      <w:tr w:rsidR="0069022D" w14:paraId="5998F494" w14:textId="77777777" w:rsidTr="00112C5C">
        <w:tc>
          <w:tcPr>
            <w:tcW w:w="5949" w:type="dxa"/>
            <w:tcBorders>
              <w:right w:val="single" w:sz="4" w:space="0" w:color="auto"/>
            </w:tcBorders>
          </w:tcPr>
          <w:p w14:paraId="2D2E7093" w14:textId="77777777" w:rsidR="0069022D" w:rsidRPr="00907D99" w:rsidRDefault="00B10734" w:rsidP="00112C5C">
            <w:pPr>
              <w:rPr>
                <w:rFonts w:eastAsia="DengXian"/>
                <w:sz w:val="30"/>
                <w:szCs w:val="30"/>
              </w:rPr>
            </w:pP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HK"/>
              </w:rPr>
              <w:t>步</w:t>
            </w: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TW"/>
              </w:rPr>
              <w:t>驟</w:t>
            </w:r>
            <w:r w:rsidR="0069022D" w:rsidRPr="00B37C57">
              <w:rPr>
                <w:rFonts w:ascii="Times New Roman" w:eastAsia="DengXian" w:hAnsi="Times New Roman" w:cs="Times New Roman"/>
                <w:b/>
                <w:bCs/>
                <w:sz w:val="30"/>
                <w:szCs w:val="30"/>
                <w:lang w:val="en-GB"/>
              </w:rPr>
              <w:t>4</w:t>
            </w:r>
          </w:p>
          <w:p w14:paraId="69A183E7" w14:textId="77777777" w:rsidR="0069022D" w:rsidRPr="000E7232" w:rsidRDefault="0069022D" w:rsidP="00112C5C">
            <w:pPr>
              <w:rPr>
                <w:rFonts w:eastAsia="DengXian"/>
                <w:sz w:val="12"/>
                <w:szCs w:val="12"/>
                <w:lang w:val="en-GB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E2036" w14:textId="77777777" w:rsidR="0069022D" w:rsidRPr="00907D99" w:rsidRDefault="0069022D" w:rsidP="00112C5C">
            <w:pPr>
              <w:jc w:val="center"/>
              <w:rPr>
                <w:rFonts w:eastAsia="DengXian"/>
                <w:sz w:val="30"/>
                <w:szCs w:val="30"/>
              </w:rPr>
            </w:pPr>
            <w:r w:rsidRPr="00907D99">
              <w:rPr>
                <w:rFonts w:eastAsia="DengXian"/>
                <w:sz w:val="30"/>
                <w:szCs w:val="30"/>
                <w:lang w:val="en-GB"/>
              </w:rPr>
              <w:sym w:font="Wingdings" w:char="F0FC"/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6BC03" w14:textId="2BAC9E89" w:rsidR="0069022D" w:rsidRPr="00907D99" w:rsidRDefault="000E0F16" w:rsidP="00112C5C">
            <w:pPr>
              <w:jc w:val="center"/>
              <w:rPr>
                <w:rFonts w:eastAsia="DengXian"/>
                <w:sz w:val="36"/>
                <w:szCs w:val="36"/>
              </w:rPr>
            </w:pPr>
            <w:r w:rsidRPr="000E0F16">
              <w:rPr>
                <w:rFonts w:eastAsia="DengXian"/>
                <w:sz w:val="32"/>
                <w:szCs w:val="30"/>
                <w:lang w:val="en-GB"/>
              </w:rPr>
              <w:sym w:font="Wingdings" w:char="F0FB"/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7BDCA" w14:textId="77777777" w:rsidR="0069022D" w:rsidRPr="00B37C57" w:rsidRDefault="00B10734" w:rsidP="00112C5C">
            <w:pPr>
              <w:jc w:val="center"/>
              <w:rPr>
                <w:rFonts w:ascii="標楷體" w:eastAsia="標楷體" w:hAnsi="標楷體"/>
                <w:sz w:val="30"/>
                <w:szCs w:val="30"/>
              </w:rPr>
            </w:pP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HK"/>
              </w:rPr>
              <w:t>行</w:t>
            </w:r>
            <w:r w:rsidRPr="00B37C57">
              <w:rPr>
                <w:rFonts w:ascii="標楷體" w:eastAsia="標楷體" w:hAnsi="標楷體" w:hint="eastAsia"/>
                <w:b/>
                <w:bCs/>
                <w:sz w:val="30"/>
                <w:szCs w:val="30"/>
                <w:lang w:val="en-GB" w:eastAsia="zh-TW"/>
              </w:rPr>
              <w:t>動</w:t>
            </w:r>
          </w:p>
        </w:tc>
      </w:tr>
      <w:tr w:rsidR="00907D99" w14:paraId="56B2EE0C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B7E4" w14:textId="3D8F7006" w:rsidR="0069022D" w:rsidRPr="00DA44A4" w:rsidRDefault="00E71DD9" w:rsidP="0069022D">
            <w:pPr>
              <w:rPr>
                <w:rFonts w:ascii="標楷體" w:eastAsia="標楷體" w:hAnsi="標楷體"/>
                <w:sz w:val="24"/>
                <w:szCs w:val="24"/>
                <w:lang w:val="en-GB" w:eastAsia="zh-HK"/>
              </w:rPr>
            </w:pPr>
            <w:r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完成</w:t>
            </w:r>
            <w:r w:rsidR="007D1244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每一次</w:t>
            </w:r>
            <w:r w:rsidR="00FA3C8A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集「師」同行</w:t>
            </w:r>
            <w:r w:rsidR="007D1244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後，</w:t>
            </w:r>
            <w:r w:rsidR="00E855A4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是否</w:t>
            </w:r>
            <w:r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有</w:t>
            </w:r>
            <w:r w:rsid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足夠</w:t>
            </w:r>
            <w:r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的時間作</w:t>
            </w:r>
            <w:r w:rsidR="00B253FA">
              <w:rPr>
                <w:rFonts w:ascii="標楷體" w:eastAsia="標楷體" w:hAnsi="標楷體"/>
                <w:sz w:val="24"/>
                <w:szCs w:val="24"/>
                <w:lang w:val="en-GB" w:eastAsia="zh-HK"/>
              </w:rPr>
              <w:br/>
            </w:r>
            <w:r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分析和</w:t>
            </w:r>
            <w:r w:rsidR="00957C8F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反</w:t>
            </w:r>
            <w:r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思</w:t>
            </w:r>
            <w:r w:rsidR="00B37C57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？</w:t>
            </w:r>
          </w:p>
          <w:p w14:paraId="7CFA95C5" w14:textId="77777777" w:rsidR="00907D99" w:rsidRPr="0069022D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08EA5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D0EF6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39DA1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</w:tr>
      <w:tr w:rsidR="00907D99" w14:paraId="5D2D8057" w14:textId="77777777" w:rsidTr="00907D99">
        <w:tc>
          <w:tcPr>
            <w:tcW w:w="5949" w:type="dxa"/>
          </w:tcPr>
          <w:p w14:paraId="296323EB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</w:tcPr>
          <w:p w14:paraId="5B65B4E1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67D8F2A7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08E1E57C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907D99" w14:paraId="62FF1463" w14:textId="77777777" w:rsidTr="00907D99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E0127" w14:textId="1156CA31" w:rsidR="00B37C57" w:rsidRPr="00DA44A4" w:rsidRDefault="00DA44A4" w:rsidP="0069022D">
            <w:pPr>
              <w:rPr>
                <w:rFonts w:ascii="標楷體" w:eastAsia="標楷體" w:hAnsi="標楷體"/>
                <w:sz w:val="24"/>
                <w:szCs w:val="24"/>
                <w:lang w:val="en-GB" w:eastAsia="zh-HK"/>
              </w:rPr>
            </w:pPr>
            <w:r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是</w:t>
            </w:r>
            <w:r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否</w:t>
            </w:r>
            <w:r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有共</w:t>
            </w:r>
            <w:r w:rsidRPr="00DA44A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識</w:t>
            </w:r>
            <w:r w:rsidR="00A50272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在</w:t>
            </w:r>
            <w:r w:rsidR="00A50272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集「師」同行</w:t>
            </w:r>
            <w:r w:rsidR="00A50272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中</w:t>
            </w:r>
            <w:r w:rsidR="00E22066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收集</w:t>
            </w:r>
            <w:r w:rsidR="00B253FA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哪些證據</w:t>
            </w:r>
            <w:r w:rsidR="00421626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以</w:t>
            </w:r>
            <w:r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促進</w:t>
            </w:r>
            <w:r w:rsidR="00B253FA">
              <w:rPr>
                <w:rFonts w:ascii="標楷體" w:eastAsia="標楷體" w:hAnsi="標楷體"/>
                <w:sz w:val="24"/>
                <w:szCs w:val="24"/>
                <w:lang w:val="en-GB" w:eastAsia="zh-HK"/>
              </w:rPr>
              <w:br/>
            </w:r>
            <w:r w:rsidR="002A6DB5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其</w:t>
            </w:r>
            <w:r w:rsidR="002A6DB5">
              <w:rPr>
                <w:rFonts w:ascii="標楷體" w:eastAsia="標楷體" w:hAnsi="標楷體" w:hint="eastAsia"/>
                <w:sz w:val="24"/>
                <w:szCs w:val="24"/>
                <w:lang w:val="en-GB" w:eastAsia="zh-TW"/>
              </w:rPr>
              <w:t>後</w:t>
            </w:r>
            <w:r w:rsidR="002A6DB5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的</w:t>
            </w:r>
            <w:r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討論</w:t>
            </w:r>
            <w:r w:rsidR="00B37C57" w:rsidRPr="00DA44A4">
              <w:rPr>
                <w:rFonts w:ascii="標楷體" w:eastAsia="標楷體" w:hAnsi="標楷體" w:hint="eastAsia"/>
                <w:sz w:val="24"/>
                <w:szCs w:val="24"/>
                <w:lang w:val="en-GB" w:eastAsia="zh-HK"/>
              </w:rPr>
              <w:t>？</w:t>
            </w:r>
          </w:p>
          <w:p w14:paraId="0D428923" w14:textId="77777777" w:rsidR="00907D99" w:rsidRPr="0069022D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3CDAB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5FDAC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1A68B" w14:textId="77777777" w:rsidR="00907D99" w:rsidRDefault="00907D99" w:rsidP="00112C5C">
            <w:pPr>
              <w:rPr>
                <w:rFonts w:eastAsia="DengXian"/>
                <w:lang w:eastAsia="zh-TW"/>
              </w:rPr>
            </w:pPr>
          </w:p>
        </w:tc>
      </w:tr>
      <w:tr w:rsidR="00907D99" w14:paraId="41F5715F" w14:textId="77777777" w:rsidTr="00907D99">
        <w:tc>
          <w:tcPr>
            <w:tcW w:w="5949" w:type="dxa"/>
          </w:tcPr>
          <w:p w14:paraId="6EBDF766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0" w:type="dxa"/>
          </w:tcPr>
          <w:p w14:paraId="08C8F14E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1FDDEA85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  <w:tc>
          <w:tcPr>
            <w:tcW w:w="1321" w:type="dxa"/>
          </w:tcPr>
          <w:p w14:paraId="1F7AB81A" w14:textId="77777777" w:rsidR="00907D99" w:rsidRDefault="00907D99">
            <w:pPr>
              <w:rPr>
                <w:rFonts w:eastAsia="DengXian"/>
                <w:lang w:eastAsia="zh-TW"/>
              </w:rPr>
            </w:pPr>
          </w:p>
        </w:tc>
      </w:tr>
      <w:tr w:rsidR="0069022D" w14:paraId="0BB29853" w14:textId="77777777" w:rsidTr="00112C5C">
        <w:tc>
          <w:tcPr>
            <w:tcW w:w="5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B1EA2" w14:textId="77777777" w:rsidR="0069022D" w:rsidRPr="00DA44A4" w:rsidRDefault="00E22066" w:rsidP="0069022D">
            <w:pPr>
              <w:rPr>
                <w:rFonts w:ascii="標楷體" w:eastAsia="標楷體" w:hAnsi="標楷體"/>
                <w:sz w:val="24"/>
                <w:szCs w:val="24"/>
              </w:rPr>
            </w:pPr>
            <w:r w:rsidRPr="00DA44A4">
              <w:rPr>
                <w:rFonts w:ascii="標楷體" w:eastAsia="標楷體" w:hAnsi="標楷體" w:hint="eastAsia"/>
                <w:sz w:val="24"/>
                <w:szCs w:val="24"/>
                <w:lang w:eastAsia="zh-HK"/>
              </w:rPr>
              <w:t>其</w:t>
            </w:r>
            <w:r w:rsidRPr="00DA44A4">
              <w:rPr>
                <w:rFonts w:ascii="標楷體" w:eastAsia="標楷體" w:hAnsi="標楷體" w:hint="eastAsia"/>
                <w:sz w:val="24"/>
                <w:szCs w:val="24"/>
                <w:lang w:eastAsia="zh-TW"/>
              </w:rPr>
              <w:t>他</w:t>
            </w:r>
          </w:p>
          <w:p w14:paraId="45A2ED84" w14:textId="77777777" w:rsidR="0069022D" w:rsidRPr="0069022D" w:rsidRDefault="0069022D" w:rsidP="00112C5C">
            <w:pPr>
              <w:rPr>
                <w:rFonts w:eastAsia="DengXian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B16E" w14:textId="77777777" w:rsidR="0069022D" w:rsidRDefault="0069022D" w:rsidP="00112C5C">
            <w:pPr>
              <w:rPr>
                <w:rFonts w:eastAsia="DengXian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98D39" w14:textId="77777777" w:rsidR="0069022D" w:rsidRDefault="0069022D" w:rsidP="00112C5C">
            <w:pPr>
              <w:rPr>
                <w:rFonts w:eastAsia="DengXian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B8965" w14:textId="77777777" w:rsidR="0069022D" w:rsidRDefault="0069022D" w:rsidP="00112C5C">
            <w:pPr>
              <w:rPr>
                <w:rFonts w:eastAsia="DengXian"/>
              </w:rPr>
            </w:pPr>
          </w:p>
        </w:tc>
      </w:tr>
      <w:tr w:rsidR="00907D99" w14:paraId="7EB5415D" w14:textId="77777777" w:rsidTr="00907D99">
        <w:tc>
          <w:tcPr>
            <w:tcW w:w="5949" w:type="dxa"/>
          </w:tcPr>
          <w:p w14:paraId="5D8A5735" w14:textId="77777777" w:rsidR="00907D99" w:rsidRPr="0069022D" w:rsidRDefault="00907D99">
            <w:pPr>
              <w:rPr>
                <w:rFonts w:eastAsia="DengXian"/>
              </w:rPr>
            </w:pPr>
          </w:p>
        </w:tc>
        <w:tc>
          <w:tcPr>
            <w:tcW w:w="1320" w:type="dxa"/>
          </w:tcPr>
          <w:p w14:paraId="1F4068CB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0500F3BD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109351C9" w14:textId="77777777" w:rsidR="00907D99" w:rsidRDefault="00907D99">
            <w:pPr>
              <w:rPr>
                <w:rFonts w:eastAsia="DengXian"/>
              </w:rPr>
            </w:pPr>
          </w:p>
        </w:tc>
      </w:tr>
      <w:tr w:rsidR="00907D99" w14:paraId="4263DA71" w14:textId="77777777" w:rsidTr="00907D99">
        <w:tc>
          <w:tcPr>
            <w:tcW w:w="5949" w:type="dxa"/>
          </w:tcPr>
          <w:p w14:paraId="0A999994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0" w:type="dxa"/>
          </w:tcPr>
          <w:p w14:paraId="41A581EE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05766606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2A34B080" w14:textId="77777777" w:rsidR="00907D99" w:rsidRDefault="00907D99">
            <w:pPr>
              <w:rPr>
                <w:rFonts w:eastAsia="DengXian"/>
              </w:rPr>
            </w:pPr>
          </w:p>
        </w:tc>
      </w:tr>
      <w:tr w:rsidR="00907D99" w14:paraId="490879E1" w14:textId="77777777" w:rsidTr="00907D99">
        <w:tc>
          <w:tcPr>
            <w:tcW w:w="5949" w:type="dxa"/>
          </w:tcPr>
          <w:p w14:paraId="0BC006E2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0" w:type="dxa"/>
          </w:tcPr>
          <w:p w14:paraId="60D4B9CE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5BE90C65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168D6280" w14:textId="77777777" w:rsidR="00907D99" w:rsidRDefault="00907D99">
            <w:pPr>
              <w:rPr>
                <w:rFonts w:eastAsia="DengXian"/>
              </w:rPr>
            </w:pPr>
          </w:p>
        </w:tc>
      </w:tr>
      <w:tr w:rsidR="00907D99" w14:paraId="07FF0226" w14:textId="77777777" w:rsidTr="00907D99">
        <w:tc>
          <w:tcPr>
            <w:tcW w:w="5949" w:type="dxa"/>
          </w:tcPr>
          <w:p w14:paraId="65387B1D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0" w:type="dxa"/>
          </w:tcPr>
          <w:p w14:paraId="42D7E139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6EE831CE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5CCB8D77" w14:textId="77777777" w:rsidR="00907D99" w:rsidRDefault="00907D99">
            <w:pPr>
              <w:rPr>
                <w:rFonts w:eastAsia="DengXian"/>
              </w:rPr>
            </w:pPr>
          </w:p>
        </w:tc>
      </w:tr>
      <w:tr w:rsidR="00907D99" w14:paraId="3004F91D" w14:textId="77777777" w:rsidTr="00907D99">
        <w:tc>
          <w:tcPr>
            <w:tcW w:w="5949" w:type="dxa"/>
          </w:tcPr>
          <w:p w14:paraId="5D021F34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0" w:type="dxa"/>
          </w:tcPr>
          <w:p w14:paraId="3573FEF5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3E08DA84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74B3C7CD" w14:textId="77777777" w:rsidR="00907D99" w:rsidRDefault="00907D99">
            <w:pPr>
              <w:rPr>
                <w:rFonts w:eastAsia="DengXian"/>
              </w:rPr>
            </w:pPr>
          </w:p>
        </w:tc>
      </w:tr>
      <w:tr w:rsidR="00907D99" w14:paraId="1A383D19" w14:textId="77777777" w:rsidTr="00907D99">
        <w:tc>
          <w:tcPr>
            <w:tcW w:w="5949" w:type="dxa"/>
          </w:tcPr>
          <w:p w14:paraId="49D587E7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0" w:type="dxa"/>
          </w:tcPr>
          <w:p w14:paraId="1FCB95DE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60411D2B" w14:textId="77777777" w:rsidR="00907D99" w:rsidRDefault="00907D99">
            <w:pPr>
              <w:rPr>
                <w:rFonts w:eastAsia="DengXian"/>
              </w:rPr>
            </w:pPr>
          </w:p>
        </w:tc>
        <w:tc>
          <w:tcPr>
            <w:tcW w:w="1321" w:type="dxa"/>
          </w:tcPr>
          <w:p w14:paraId="3D08EB50" w14:textId="77777777" w:rsidR="00907D99" w:rsidRDefault="00907D99">
            <w:pPr>
              <w:rPr>
                <w:rFonts w:eastAsia="DengXian"/>
              </w:rPr>
            </w:pPr>
          </w:p>
        </w:tc>
      </w:tr>
    </w:tbl>
    <w:p w14:paraId="00831FC1" w14:textId="101EB689" w:rsidR="00907D99" w:rsidRPr="00907D99" w:rsidRDefault="009D1A44">
      <w:pPr>
        <w:rPr>
          <w:rFonts w:eastAsia="DengXian"/>
        </w:rPr>
      </w:pPr>
      <w:r>
        <w:rPr>
          <w:rFonts w:hAnsi="Calibri"/>
          <w:noProof/>
          <w:color w:val="002060"/>
          <w:kern w:val="24"/>
          <w:sz w:val="20"/>
          <w:szCs w:val="20"/>
          <w:lang w:eastAsia="zh-TW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15B18A09" wp14:editId="49E85017">
                <wp:simplePos x="0" y="0"/>
                <wp:positionH relativeFrom="page">
                  <wp:posOffset>6616700</wp:posOffset>
                </wp:positionH>
                <wp:positionV relativeFrom="paragraph">
                  <wp:posOffset>-7440930</wp:posOffset>
                </wp:positionV>
                <wp:extent cx="894080" cy="472440"/>
                <wp:effectExtent l="19050" t="38100" r="2032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4080" cy="472440"/>
                          <a:chOff x="0" y="241300"/>
                          <a:chExt cx="894080" cy="47244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862154">
                            <a:off x="0" y="241300"/>
                            <a:ext cx="894080" cy="4724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0" y="241300"/>
                            <a:ext cx="395605" cy="276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D20E01" w14:textId="77777777" w:rsidR="009D1A44" w:rsidRPr="0019390B" w:rsidRDefault="009D1A44" w:rsidP="009D1A44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19390B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9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" y="241300"/>
                            <a:ext cx="395605" cy="269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7ACD8A4" w14:textId="77777777" w:rsidR="009D1A44" w:rsidRPr="0019390B" w:rsidRDefault="009D1A44" w:rsidP="009D1A44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 w:rsidRPr="0019390B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B18A09" id="Group 1" o:spid="_x0000_s1031" style="position:absolute;margin-left:521pt;margin-top:-585.9pt;width:70.4pt;height:37.2pt;z-index:251674624;mso-position-horizontal-relative:page;mso-width-relative:margin;mso-height-relative:margin" coordorigin=",2413" coordsize="8940,4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32" type="#_x0000_t75" style="position:absolute;top:2413;width:8940;height:4724;rotation:94170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">
                  <v:imagedata r:id="rId8" o:title="" grayscale="t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3" type="#_x0000_t202" style="position:absolute;left:1524;top:2413;width:3956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0DD20E01" w14:textId="77777777" w:rsidR="009D1A44" w:rsidRPr="0019390B" w:rsidRDefault="009D1A44" w:rsidP="009D1A44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19390B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9.</w:t>
                        </w:r>
                      </w:p>
                    </w:txbxContent>
                  </v:textbox>
                </v:shape>
                <v:shape id="Text Box 5" o:spid="_x0000_s1034" type="#_x0000_t202" style="position:absolute;left:4191;top:2413;width:3956;height:26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37ACD8A4" w14:textId="77777777" w:rsidR="009D1A44" w:rsidRPr="0019390B" w:rsidRDefault="009D1A44" w:rsidP="009D1A44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</w:pPr>
                        <w:r w:rsidRPr="0019390B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  <w:t>6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sectPr w:rsidR="00907D99" w:rsidRPr="00907D99" w:rsidSect="00907D99">
      <w:pgSz w:w="12240" w:h="15840"/>
      <w:pgMar w:top="851" w:right="1043" w:bottom="851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FE46D" w14:textId="77777777" w:rsidR="00A60E7A" w:rsidRDefault="00A60E7A" w:rsidP="00C42628">
      <w:pPr>
        <w:spacing w:after="0" w:line="240" w:lineRule="auto"/>
      </w:pPr>
      <w:r>
        <w:separator/>
      </w:r>
    </w:p>
  </w:endnote>
  <w:endnote w:type="continuationSeparator" w:id="0">
    <w:p w14:paraId="48E75837" w14:textId="77777777" w:rsidR="00A60E7A" w:rsidRDefault="00A60E7A" w:rsidP="00C42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B85D89" w14:textId="77777777" w:rsidR="00A60E7A" w:rsidRDefault="00A60E7A" w:rsidP="00C42628">
      <w:pPr>
        <w:spacing w:after="0" w:line="240" w:lineRule="auto"/>
      </w:pPr>
      <w:r>
        <w:separator/>
      </w:r>
    </w:p>
  </w:footnote>
  <w:footnote w:type="continuationSeparator" w:id="0">
    <w:p w14:paraId="3DBEBAC1" w14:textId="77777777" w:rsidR="00A60E7A" w:rsidRDefault="00A60E7A" w:rsidP="00C426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0sDQxtjAzNzY3tbRU0lEKTi0uzszPAykwqgUAwvCfjywAAAA="/>
  </w:docVars>
  <w:rsids>
    <w:rsidRoot w:val="00907D99"/>
    <w:rsid w:val="00061886"/>
    <w:rsid w:val="00076F56"/>
    <w:rsid w:val="000845EB"/>
    <w:rsid w:val="000E0F16"/>
    <w:rsid w:val="000E4665"/>
    <w:rsid w:val="000E7232"/>
    <w:rsid w:val="0014401D"/>
    <w:rsid w:val="00151BF4"/>
    <w:rsid w:val="0019390B"/>
    <w:rsid w:val="001B0C79"/>
    <w:rsid w:val="00235047"/>
    <w:rsid w:val="00247907"/>
    <w:rsid w:val="002A54A1"/>
    <w:rsid w:val="002A6DB5"/>
    <w:rsid w:val="0035607C"/>
    <w:rsid w:val="00384384"/>
    <w:rsid w:val="003D0166"/>
    <w:rsid w:val="003E2300"/>
    <w:rsid w:val="003F3FAF"/>
    <w:rsid w:val="004038AD"/>
    <w:rsid w:val="00421626"/>
    <w:rsid w:val="0049344E"/>
    <w:rsid w:val="004D1E7B"/>
    <w:rsid w:val="004F0DBD"/>
    <w:rsid w:val="00527232"/>
    <w:rsid w:val="005576A2"/>
    <w:rsid w:val="00567270"/>
    <w:rsid w:val="005919AF"/>
    <w:rsid w:val="005B798E"/>
    <w:rsid w:val="00616FF9"/>
    <w:rsid w:val="0062155A"/>
    <w:rsid w:val="006702EC"/>
    <w:rsid w:val="0069022D"/>
    <w:rsid w:val="006B681B"/>
    <w:rsid w:val="007C0AB3"/>
    <w:rsid w:val="007D1244"/>
    <w:rsid w:val="00810995"/>
    <w:rsid w:val="00906D33"/>
    <w:rsid w:val="00907D99"/>
    <w:rsid w:val="009536EC"/>
    <w:rsid w:val="00957C8F"/>
    <w:rsid w:val="00991FB7"/>
    <w:rsid w:val="009D1761"/>
    <w:rsid w:val="009D1A44"/>
    <w:rsid w:val="00A02A83"/>
    <w:rsid w:val="00A04B84"/>
    <w:rsid w:val="00A50272"/>
    <w:rsid w:val="00A60E7A"/>
    <w:rsid w:val="00A8046F"/>
    <w:rsid w:val="00A82A00"/>
    <w:rsid w:val="00AF3864"/>
    <w:rsid w:val="00B10734"/>
    <w:rsid w:val="00B14004"/>
    <w:rsid w:val="00B20834"/>
    <w:rsid w:val="00B253FA"/>
    <w:rsid w:val="00B37C57"/>
    <w:rsid w:val="00BA6BF2"/>
    <w:rsid w:val="00C02F0C"/>
    <w:rsid w:val="00C034E4"/>
    <w:rsid w:val="00C42628"/>
    <w:rsid w:val="00CB447F"/>
    <w:rsid w:val="00CE768D"/>
    <w:rsid w:val="00D33042"/>
    <w:rsid w:val="00D57FDD"/>
    <w:rsid w:val="00DA13A3"/>
    <w:rsid w:val="00DA44A4"/>
    <w:rsid w:val="00DD7594"/>
    <w:rsid w:val="00E22066"/>
    <w:rsid w:val="00E2269F"/>
    <w:rsid w:val="00E71DD9"/>
    <w:rsid w:val="00E855A4"/>
    <w:rsid w:val="00EB29B3"/>
    <w:rsid w:val="00EE030B"/>
    <w:rsid w:val="00F33CA8"/>
    <w:rsid w:val="00F817FA"/>
    <w:rsid w:val="00FA3C8A"/>
    <w:rsid w:val="00FB1810"/>
    <w:rsid w:val="00FB7C62"/>
    <w:rsid w:val="00FF4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5D604AC"/>
  <w15:chartTrackingRefBased/>
  <w15:docId w15:val="{AB54F472-5561-40A3-B3EC-6B911E616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907D99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  <w:lang w:eastAsia="zh-TW"/>
    </w:rPr>
  </w:style>
  <w:style w:type="table" w:styleId="a3">
    <w:name w:val="Table Grid"/>
    <w:basedOn w:val="a1"/>
    <w:uiPriority w:val="39"/>
    <w:rsid w:val="00907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4262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C42628"/>
  </w:style>
  <w:style w:type="paragraph" w:styleId="a6">
    <w:name w:val="footer"/>
    <w:basedOn w:val="a"/>
    <w:link w:val="a7"/>
    <w:uiPriority w:val="99"/>
    <w:unhideWhenUsed/>
    <w:rsid w:val="00C4262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C42628"/>
  </w:style>
  <w:style w:type="paragraph" w:styleId="a8">
    <w:name w:val="Balloon Text"/>
    <w:basedOn w:val="a"/>
    <w:link w:val="a9"/>
    <w:uiPriority w:val="99"/>
    <w:semiHidden/>
    <w:unhideWhenUsed/>
    <w:rsid w:val="00FF42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FF42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9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3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12-15T06:46:00Z</dcterms:created>
  <dcterms:modified xsi:type="dcterms:W3CDTF">2020-12-16T08:24:00Z</dcterms:modified>
</cp:coreProperties>
</file>